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2244EC" w14:textId="28329279" w:rsidR="006A6D2B" w:rsidRDefault="006A6D2B">
      <w:r>
        <w:t>Machine Learning Week 3 assignment</w:t>
      </w:r>
    </w:p>
    <w:p w14:paraId="79247F64" w14:textId="3B52FED8" w:rsidR="006A6D2B" w:rsidRDefault="006A6D2B">
      <w:r>
        <w:t xml:space="preserve">Matthew Flynn 17327199 </w:t>
      </w:r>
    </w:p>
    <w:p w14:paraId="7A078772" w14:textId="0762C8A6" w:rsidR="007004CC" w:rsidRDefault="007A464A">
      <w:r>
        <w:t xml:space="preserve">Dataset </w:t>
      </w:r>
      <w:proofErr w:type="gramStart"/>
      <w:r>
        <w:t>Id :</w:t>
      </w:r>
      <w:proofErr w:type="gramEnd"/>
      <w:r>
        <w:t xml:space="preserve"> </w:t>
      </w:r>
      <w:r w:rsidRPr="007A464A">
        <w:t># id:7-7--7</w:t>
      </w:r>
    </w:p>
    <w:p w14:paraId="4EEBC176" w14:textId="70221D37" w:rsidR="006A6D2B" w:rsidRDefault="006A6D2B">
      <w:r>
        <w:t>Part I (a)</w:t>
      </w:r>
    </w:p>
    <w:p w14:paraId="67C7B0C7" w14:textId="1484B5FB" w:rsidR="006A6D2B" w:rsidRDefault="00556630">
      <w:r>
        <w:rPr>
          <w:noProof/>
        </w:rPr>
        <w:drawing>
          <wp:anchor distT="0" distB="0" distL="114300" distR="114300" simplePos="0" relativeHeight="251659264" behindDoc="0" locked="0" layoutInCell="1" allowOverlap="1" wp14:anchorId="3CF062FD" wp14:editId="18FD2595">
            <wp:simplePos x="0" y="0"/>
            <wp:positionH relativeFrom="margin">
              <wp:align>left</wp:align>
            </wp:positionH>
            <wp:positionV relativeFrom="paragraph">
              <wp:posOffset>255905</wp:posOffset>
            </wp:positionV>
            <wp:extent cx="2565400" cy="2245360"/>
            <wp:effectExtent l="0" t="0" r="6350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51" t="6444" r="26789" b="20529"/>
                    <a:stretch/>
                  </pic:blipFill>
                  <pic:spPr bwMode="auto">
                    <a:xfrm>
                      <a:off x="0" y="0"/>
                      <a:ext cx="2565400" cy="224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631B">
        <w:t>Test data scatter plot.</w:t>
      </w:r>
    </w:p>
    <w:p w14:paraId="24BFC520" w14:textId="7FF4758C" w:rsidR="00556630" w:rsidRDefault="00556630">
      <w:r>
        <w:rPr>
          <w:noProof/>
        </w:rPr>
        <w:drawing>
          <wp:anchor distT="0" distB="0" distL="114300" distR="114300" simplePos="0" relativeHeight="251658240" behindDoc="0" locked="0" layoutInCell="1" allowOverlap="1" wp14:anchorId="19671D8F" wp14:editId="604E7A09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2575560" cy="23825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58" t="9582" r="25105" b="12928"/>
                    <a:stretch/>
                  </pic:blipFill>
                  <pic:spPr bwMode="auto">
                    <a:xfrm>
                      <a:off x="0" y="0"/>
                      <a:ext cx="2575560" cy="2382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F19CF4" w14:textId="40962CA2" w:rsidR="00556630" w:rsidRDefault="00556630"/>
    <w:p w14:paraId="7F3FFE48" w14:textId="77777777" w:rsidR="00556630" w:rsidRDefault="00556630"/>
    <w:p w14:paraId="23DB929E" w14:textId="25454395" w:rsidR="00556630" w:rsidRDefault="00556630"/>
    <w:p w14:paraId="108F65A0" w14:textId="51E48051" w:rsidR="00556630" w:rsidRDefault="00556630"/>
    <w:p w14:paraId="21A27340" w14:textId="1B4561B3" w:rsidR="00556630" w:rsidRDefault="00556630"/>
    <w:p w14:paraId="6790E8A5" w14:textId="2B1ED58C" w:rsidR="00556630" w:rsidRDefault="00556630"/>
    <w:p w14:paraId="6FFC15F7" w14:textId="0971F154" w:rsidR="00556630" w:rsidRDefault="00556630"/>
    <w:p w14:paraId="43A27DAD" w14:textId="3DACA6FA" w:rsidR="004B631B" w:rsidRDefault="004B631B"/>
    <w:p w14:paraId="39A768DA" w14:textId="02FCFB62" w:rsidR="006F2159" w:rsidRDefault="00D7769A">
      <w:r>
        <w:t>I took screenshots from 2 different angles to give a better idea of the shape of the data.</w:t>
      </w:r>
      <w:r w:rsidR="00B641DB">
        <w:t xml:space="preserve"> The data </w:t>
      </w:r>
      <w:r w:rsidR="00A46E02">
        <w:t xml:space="preserve">looks like it </w:t>
      </w:r>
      <w:r w:rsidR="008500AD">
        <w:t>is on a curve</w:t>
      </w:r>
      <w:r w:rsidR="006F2159">
        <w:t>.</w:t>
      </w:r>
    </w:p>
    <w:p w14:paraId="026C7096" w14:textId="7FDED3DE" w:rsidR="006F2159" w:rsidRDefault="006F2159">
      <w:r>
        <w:t>(b)</w:t>
      </w:r>
    </w:p>
    <w:p w14:paraId="0D2A3602" w14:textId="2766B2BC" w:rsidR="0067767B" w:rsidRDefault="00586C0B" w:rsidP="0067767B">
      <w:pPr>
        <w:spacing w:after="0"/>
      </w:pPr>
      <w:r>
        <w:t>The values I set for C are the following, [1, 10, 100, 1000].</w:t>
      </w:r>
      <w:r w:rsidR="00CF795C">
        <w:t xml:space="preserve"> The values produced when using the Lasso </w:t>
      </w:r>
      <w:proofErr w:type="gramStart"/>
      <w:r w:rsidR="00CF795C">
        <w:t>model</w:t>
      </w:r>
      <w:proofErr w:type="gramEnd"/>
      <w:r w:rsidR="00CF795C">
        <w:t xml:space="preserve"> we get the following intercepts and coefficients:</w:t>
      </w:r>
    </w:p>
    <w:p w14:paraId="29E39F21" w14:textId="77777777" w:rsidR="0067767B" w:rsidRDefault="0067767B" w:rsidP="0067767B">
      <w:pPr>
        <w:spacing w:after="0"/>
      </w:pPr>
    </w:p>
    <w:p w14:paraId="02C30CFB" w14:textId="4952EBBB" w:rsidR="008E6BBD" w:rsidRDefault="008E6BBD" w:rsidP="0067767B">
      <w:pPr>
        <w:spacing w:after="0"/>
      </w:pPr>
      <w:r>
        <w:t>C = 1</w:t>
      </w:r>
    </w:p>
    <w:p w14:paraId="15A4A945" w14:textId="262AAA5E" w:rsidR="00A17EB0" w:rsidRDefault="00A17EB0" w:rsidP="00A17EB0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 0</w:t>
      </w:r>
      <w:r w:rsidR="006E13A1">
        <w:t>,</w:t>
      </w:r>
      <w:r>
        <w:t xml:space="preserve">  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 xml:space="preserve">, </w:t>
      </w:r>
      <w:r>
        <w:t>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 0</w:t>
      </w:r>
      <w:r w:rsidR="006E13A1">
        <w:t>,</w:t>
      </w:r>
      <w:r>
        <w:t xml:space="preserve">  0</w:t>
      </w:r>
      <w:r w:rsidR="006E13A1">
        <w:t>,</w:t>
      </w:r>
      <w:r>
        <w:t xml:space="preserve">  0</w:t>
      </w:r>
      <w:r w:rsidR="006E13A1">
        <w:t>,</w:t>
      </w:r>
      <w:r>
        <w:t xml:space="preserve">  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]</w:t>
      </w:r>
    </w:p>
    <w:p w14:paraId="68FE72C3" w14:textId="77777777" w:rsidR="00A17EB0" w:rsidRDefault="00A17EB0" w:rsidP="00A17EB0">
      <w:pPr>
        <w:spacing w:after="0"/>
      </w:pPr>
      <w:r>
        <w:t xml:space="preserve">intercept </w:t>
      </w:r>
      <w:proofErr w:type="gramStart"/>
      <w:r>
        <w:t>=  0.3324799191782795</w:t>
      </w:r>
      <w:proofErr w:type="gramEnd"/>
    </w:p>
    <w:p w14:paraId="2350CA2D" w14:textId="77777777" w:rsidR="0067767B" w:rsidRDefault="0067767B" w:rsidP="00A17EB0">
      <w:pPr>
        <w:spacing w:after="0"/>
      </w:pPr>
    </w:p>
    <w:p w14:paraId="5CA9B551" w14:textId="1C5C7DBF" w:rsidR="008E6BBD" w:rsidRDefault="008E6BBD" w:rsidP="00A17EB0">
      <w:pPr>
        <w:spacing w:after="0"/>
      </w:pPr>
      <w:r>
        <w:t>C = 10</w:t>
      </w:r>
    </w:p>
    <w:p w14:paraId="12D2790C" w14:textId="65C8C133" w:rsidR="00A17EB0" w:rsidRDefault="00A17EB0" w:rsidP="00A17EB0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</w:t>
      </w:r>
      <w:r w:rsidR="006E13A1">
        <w:t>,</w:t>
      </w:r>
      <w:r>
        <w:t xml:space="preserve"> -0</w:t>
      </w:r>
      <w:r w:rsidR="006E13A1">
        <w:t>,</w:t>
      </w:r>
      <w:r>
        <w:t xml:space="preserve"> -0.79173723</w:t>
      </w:r>
      <w:r w:rsidR="006E13A1">
        <w:t>,</w:t>
      </w:r>
      <w:r>
        <w:t xml:space="preserve">  0.50283409</w:t>
      </w:r>
      <w:r w:rsidR="006E13A1">
        <w:t>,</w:t>
      </w:r>
      <w:r>
        <w:t xml:space="preserve">  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0</w:t>
      </w:r>
      <w:r w:rsidR="006E13A1">
        <w:t>,</w:t>
      </w:r>
      <w:r>
        <w:t xml:space="preserve"> -0</w:t>
      </w:r>
      <w:r w:rsidR="006E13A1">
        <w:t>,</w:t>
      </w:r>
      <w:r>
        <w:t xml:space="preserve"> 0</w:t>
      </w:r>
      <w:r w:rsidR="006E13A1">
        <w:t>,</w:t>
      </w:r>
      <w:r>
        <w:t xml:space="preserve"> 0</w:t>
      </w:r>
      <w:r w:rsidR="006E13A1">
        <w:t>,</w:t>
      </w:r>
      <w:r>
        <w:t xml:space="preserve"> 0</w:t>
      </w:r>
      <w:r w:rsidR="006E13A1">
        <w:t>,</w:t>
      </w:r>
      <w:r>
        <w:t xml:space="preserve"> </w:t>
      </w:r>
      <w:r w:rsidR="006E13A1">
        <w:t>0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>
        <w:t xml:space="preserve"> -0</w:t>
      </w:r>
      <w:r w:rsidR="006E13A1">
        <w:t>,</w:t>
      </w:r>
      <w:r w:rsidR="008E6BBD">
        <w:t xml:space="preserve"> </w:t>
      </w:r>
      <w:r>
        <w:t>-0</w:t>
      </w:r>
      <w:r w:rsidR="006E13A1">
        <w:t>,</w:t>
      </w:r>
      <w:r w:rsidR="008E6BBD">
        <w:t xml:space="preserve"> </w:t>
      </w:r>
      <w:r>
        <w:t>0</w:t>
      </w:r>
      <w:r w:rsidR="006E13A1">
        <w:t xml:space="preserve">, </w:t>
      </w:r>
      <w:r>
        <w:t>-0</w:t>
      </w:r>
      <w:r w:rsidR="006E13A1">
        <w:t>,</w:t>
      </w:r>
      <w:r>
        <w:t>]</w:t>
      </w:r>
    </w:p>
    <w:p w14:paraId="2F7A89AB" w14:textId="77777777" w:rsidR="00A17EB0" w:rsidRDefault="00A17EB0" w:rsidP="00A17EB0">
      <w:pPr>
        <w:spacing w:after="0"/>
      </w:pPr>
      <w:r>
        <w:t xml:space="preserve">intercept </w:t>
      </w:r>
      <w:proofErr w:type="gramStart"/>
      <w:r>
        <w:t>=  0.18161644115255401</w:t>
      </w:r>
      <w:proofErr w:type="gramEnd"/>
    </w:p>
    <w:p w14:paraId="6C563782" w14:textId="77777777" w:rsidR="0067767B" w:rsidRDefault="0067767B" w:rsidP="00A17EB0">
      <w:pPr>
        <w:spacing w:after="0"/>
      </w:pPr>
    </w:p>
    <w:p w14:paraId="4E087A77" w14:textId="6D68E641" w:rsidR="006E13A1" w:rsidRDefault="006E13A1" w:rsidP="00A17EB0">
      <w:pPr>
        <w:spacing w:after="0"/>
      </w:pPr>
      <w:r>
        <w:t>C = 100</w:t>
      </w:r>
    </w:p>
    <w:p w14:paraId="70B9ABFD" w14:textId="6DE294D4" w:rsidR="00A17EB0" w:rsidRDefault="00A17EB0" w:rsidP="00A17EB0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</w:t>
      </w:r>
      <w:r w:rsidR="006E13A1">
        <w:t xml:space="preserve">, </w:t>
      </w:r>
      <w:r>
        <w:t>-0.00902392</w:t>
      </w:r>
      <w:r w:rsidR="006E13A1">
        <w:t>,</w:t>
      </w:r>
      <w:r>
        <w:t xml:space="preserve"> -0.93099048</w:t>
      </w:r>
      <w:r w:rsidR="006E13A1">
        <w:t>,</w:t>
      </w:r>
      <w:r>
        <w:t xml:space="preserve">  0.86073334</w:t>
      </w:r>
      <w:r w:rsidR="006E13A1">
        <w:t>,</w:t>
      </w:r>
      <w:r>
        <w:t xml:space="preserve">  0</w:t>
      </w:r>
      <w:r w:rsidR="006E13A1">
        <w:t xml:space="preserve">, </w:t>
      </w:r>
      <w:r>
        <w:t>-0</w:t>
      </w:r>
      <w:r w:rsidR="006E13A1">
        <w:t xml:space="preserve">, </w:t>
      </w:r>
      <w:r>
        <w:t>-0.02576815</w:t>
      </w:r>
      <w:r w:rsidR="006E13A1">
        <w:t>,</w:t>
      </w:r>
      <w:r>
        <w:t xml:space="preserve"> </w:t>
      </w:r>
      <w:r w:rsidR="006E13A1">
        <w:t xml:space="preserve"> </w:t>
      </w:r>
      <w:r>
        <w:t>-0.</w:t>
      </w:r>
      <w:r w:rsidR="006E13A1">
        <w:t xml:space="preserve"> </w:t>
      </w:r>
      <w:r>
        <w:t>0.07342229</w:t>
      </w:r>
      <w:r w:rsidR="006E13A1">
        <w:t>,</w:t>
      </w:r>
      <w:r>
        <w:t xml:space="preserve"> </w:t>
      </w:r>
      <w:r w:rsidR="00A33560">
        <w:t>-</w:t>
      </w:r>
      <w:r>
        <w:t>0.</w:t>
      </w:r>
      <w:proofErr w:type="gramStart"/>
      <w:r>
        <w:t>03072034</w:t>
      </w:r>
      <w:r w:rsidR="006E13A1">
        <w:t>,</w:t>
      </w:r>
      <w:r>
        <w:t xml:space="preserve">  0</w:t>
      </w:r>
      <w:proofErr w:type="gramEnd"/>
      <w:r>
        <w:t>.17259307</w:t>
      </w:r>
      <w:r w:rsidR="006E13A1">
        <w:t>,</w:t>
      </w:r>
      <w:r>
        <w:t xml:space="preserve"> -0</w:t>
      </w:r>
      <w:r w:rsidR="006E13A1">
        <w:t xml:space="preserve">, </w:t>
      </w:r>
      <w:r>
        <w:t>-0</w:t>
      </w:r>
      <w:r w:rsidR="006E13A1">
        <w:t>,</w:t>
      </w:r>
      <w:r>
        <w:t>-0</w:t>
      </w:r>
      <w:r w:rsidR="006E13A1">
        <w:t xml:space="preserve">, </w:t>
      </w:r>
      <w:r>
        <w:t>-0</w:t>
      </w:r>
      <w:r w:rsidR="006E13A1">
        <w:t>,</w:t>
      </w:r>
      <w:r>
        <w:t xml:space="preserve"> -0</w:t>
      </w:r>
      <w:r w:rsidR="006E13A1">
        <w:t xml:space="preserve">, </w:t>
      </w:r>
      <w:r>
        <w:t>-0</w:t>
      </w:r>
      <w:r w:rsidR="006E13A1">
        <w:t>,</w:t>
      </w:r>
      <w:r>
        <w:t xml:space="preserve"> 0</w:t>
      </w:r>
      <w:r w:rsidR="006E13A1">
        <w:t xml:space="preserve">, </w:t>
      </w:r>
      <w:r>
        <w:t>-0</w:t>
      </w:r>
      <w:r w:rsidR="006E13A1">
        <w:t xml:space="preserve">, </w:t>
      </w:r>
      <w:r>
        <w:t>0</w:t>
      </w:r>
      <w:r w:rsidR="006E13A1">
        <w:t>,</w:t>
      </w:r>
      <w:r>
        <w:t>-0</w:t>
      </w:r>
      <w:r w:rsidR="006E13A1">
        <w:t>,</w:t>
      </w:r>
      <w:r>
        <w:t>]</w:t>
      </w:r>
    </w:p>
    <w:p w14:paraId="1E07EF1D" w14:textId="77777777" w:rsidR="00A17EB0" w:rsidRDefault="00A17EB0" w:rsidP="00A17EB0">
      <w:pPr>
        <w:spacing w:after="0"/>
      </w:pPr>
      <w:r>
        <w:t xml:space="preserve">intercept </w:t>
      </w:r>
      <w:proofErr w:type="gramStart"/>
      <w:r>
        <w:t>=  0.029072844294896094</w:t>
      </w:r>
      <w:proofErr w:type="gramEnd"/>
    </w:p>
    <w:p w14:paraId="04F448AE" w14:textId="77777777" w:rsidR="0067767B" w:rsidRDefault="0067767B" w:rsidP="00A17EB0">
      <w:pPr>
        <w:spacing w:after="0"/>
      </w:pPr>
    </w:p>
    <w:p w14:paraId="19AFBBDE" w14:textId="429C65A5" w:rsidR="00A33560" w:rsidRDefault="00A33560" w:rsidP="00A17EB0">
      <w:pPr>
        <w:spacing w:after="0"/>
      </w:pPr>
      <w:r>
        <w:t>C = 1000</w:t>
      </w:r>
    </w:p>
    <w:p w14:paraId="4EAA7D55" w14:textId="2B0505D5" w:rsidR="00A17EB0" w:rsidRDefault="00A17EB0" w:rsidP="00A17EB0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</w:t>
      </w:r>
      <w:r w:rsidR="00A33560">
        <w:t>,</w:t>
      </w:r>
      <w:r>
        <w:t xml:space="preserve"> -0.05175506 -0.92062334</w:t>
      </w:r>
      <w:r w:rsidR="00A33560">
        <w:t xml:space="preserve">, </w:t>
      </w:r>
      <w:r>
        <w:t>0.84874786</w:t>
      </w:r>
      <w:r w:rsidR="00A33560">
        <w:t xml:space="preserve">, </w:t>
      </w:r>
      <w:r>
        <w:t>0.01056326</w:t>
      </w:r>
      <w:r w:rsidR="00A33560">
        <w:t xml:space="preserve">, </w:t>
      </w:r>
      <w:r>
        <w:t>0.11373495</w:t>
      </w:r>
      <w:r w:rsidR="00A33560">
        <w:t>,</w:t>
      </w:r>
      <w:r>
        <w:t xml:space="preserve"> -0</w:t>
      </w:r>
      <w:r w:rsidR="00A33560">
        <w:t xml:space="preserve">, </w:t>
      </w:r>
      <w:r>
        <w:t>-0.01145208</w:t>
      </w:r>
      <w:r w:rsidR="00A33560">
        <w:t xml:space="preserve">, </w:t>
      </w:r>
      <w:r>
        <w:t>0.20235292</w:t>
      </w:r>
      <w:r w:rsidR="00A33560">
        <w:t>,</w:t>
      </w:r>
      <w:r>
        <w:t xml:space="preserve"> -0</w:t>
      </w:r>
      <w:r w:rsidR="00A33560">
        <w:t>,</w:t>
      </w:r>
      <w:r>
        <w:t xml:space="preserve"> 0.22636628</w:t>
      </w:r>
      <w:r w:rsidR="00A33560">
        <w:t>,</w:t>
      </w:r>
      <w:r>
        <w:t xml:space="preserve">  0</w:t>
      </w:r>
      <w:r w:rsidR="00A33560">
        <w:t>, -</w:t>
      </w:r>
      <w:r>
        <w:t>0</w:t>
      </w:r>
      <w:r w:rsidR="00A33560">
        <w:t xml:space="preserve">, </w:t>
      </w:r>
      <w:r>
        <w:t>-0.06343616</w:t>
      </w:r>
      <w:r w:rsidR="00A33560">
        <w:t>,</w:t>
      </w:r>
      <w:r>
        <w:t xml:space="preserve"> -0.09942005</w:t>
      </w:r>
      <w:r w:rsidR="00A33560">
        <w:t>,</w:t>
      </w:r>
      <w:r>
        <w:t xml:space="preserve"> -0.12249479</w:t>
      </w:r>
      <w:r w:rsidR="00A33560">
        <w:t>,</w:t>
      </w:r>
      <w:r>
        <w:t xml:space="preserve"> -0</w:t>
      </w:r>
      <w:r w:rsidR="00A33560">
        <w:t xml:space="preserve">, </w:t>
      </w:r>
      <w:r>
        <w:t>0.17080365</w:t>
      </w:r>
      <w:r w:rsidR="00A33560">
        <w:t xml:space="preserve">, </w:t>
      </w:r>
      <w:r>
        <w:t>0.03141969</w:t>
      </w:r>
      <w:r w:rsidR="00A33560">
        <w:t>,</w:t>
      </w:r>
      <w:r>
        <w:t xml:space="preserve">  0</w:t>
      </w:r>
      <w:r w:rsidR="00A33560">
        <w:t>,</w:t>
      </w:r>
      <w:r>
        <w:t xml:space="preserve"> -0.12310162]</w:t>
      </w:r>
    </w:p>
    <w:p w14:paraId="2FEBB839" w14:textId="77777777" w:rsidR="0067767B" w:rsidRDefault="00A17EB0" w:rsidP="00A17EB0">
      <w:pPr>
        <w:spacing w:after="0"/>
      </w:pPr>
      <w:r>
        <w:t xml:space="preserve">intercept </w:t>
      </w:r>
      <w:proofErr w:type="gramStart"/>
      <w:r>
        <w:t>=  0.0022298048700070128</w:t>
      </w:r>
      <w:proofErr w:type="gramEnd"/>
    </w:p>
    <w:p w14:paraId="0918AD2C" w14:textId="77777777" w:rsidR="0067767B" w:rsidRDefault="0067767B" w:rsidP="00A17EB0">
      <w:pPr>
        <w:spacing w:after="0"/>
      </w:pPr>
    </w:p>
    <w:p w14:paraId="482A01BD" w14:textId="77777777" w:rsidR="00572D71" w:rsidRDefault="001B5951" w:rsidP="00A17EB0">
      <w:pPr>
        <w:spacing w:after="0"/>
      </w:pPr>
      <w:r>
        <w:lastRenderedPageBreak/>
        <w:t xml:space="preserve">As C changes we get different </w:t>
      </w:r>
      <w:r w:rsidR="00D10F75">
        <w:t>values for the intercept and coef. Lasso uses the L1 pen</w:t>
      </w:r>
      <w:r w:rsidR="00B20709">
        <w:t xml:space="preserve">alty which tries to make as many </w:t>
      </w:r>
      <w:proofErr w:type="spellStart"/>
      <w:r w:rsidR="00B20709">
        <w:t>Coef</w:t>
      </w:r>
      <w:proofErr w:type="spellEnd"/>
      <w:r w:rsidR="00B20709">
        <w:t>=0 as possible.</w:t>
      </w:r>
      <w:r w:rsidR="00024912">
        <w:t xml:space="preserve"> So as C increases the penalty decreases. When C = 1 the penalty is the greatest and th</w:t>
      </w:r>
      <w:r w:rsidR="00F84011">
        <w:t xml:space="preserve">us all the </w:t>
      </w:r>
      <w:proofErr w:type="spellStart"/>
      <w:r w:rsidR="00F84011">
        <w:t>coefs</w:t>
      </w:r>
      <w:proofErr w:type="spellEnd"/>
      <w:r w:rsidR="00F84011">
        <w:t xml:space="preserve"> are </w:t>
      </w:r>
      <w:r w:rsidR="0030769E">
        <w:t>equal to</w:t>
      </w:r>
      <w:r w:rsidR="00F84011">
        <w:t xml:space="preserve"> 0. </w:t>
      </w:r>
      <w:r w:rsidR="0030769E">
        <w:t>As the value of C increases the penalty decreases, therefore less and less of the coefficients are equal to 0.</w:t>
      </w:r>
      <w:r w:rsidR="00B20709">
        <w:t xml:space="preserve"> </w:t>
      </w:r>
    </w:p>
    <w:p w14:paraId="00380678" w14:textId="77777777" w:rsidR="00572D71" w:rsidRDefault="00572D71" w:rsidP="00A17EB0">
      <w:pPr>
        <w:spacing w:after="0"/>
      </w:pPr>
    </w:p>
    <w:p w14:paraId="7F2081EB" w14:textId="77777777" w:rsidR="00572D71" w:rsidRDefault="00572D71" w:rsidP="00A17EB0">
      <w:pPr>
        <w:spacing w:after="0"/>
      </w:pPr>
      <w:r>
        <w:t>(c)</w:t>
      </w:r>
    </w:p>
    <w:p w14:paraId="329BC602" w14:textId="77777777" w:rsidR="00455590" w:rsidRDefault="008B02B0" w:rsidP="00A17EB0">
      <w:pPr>
        <w:spacing w:after="0"/>
      </w:pPr>
      <w:r>
        <w:t xml:space="preserve">Using the same values for c the following graphs are produced when the </w:t>
      </w:r>
      <w:r w:rsidR="00956E82">
        <w:t xml:space="preserve">grid is extended beyond the </w:t>
      </w:r>
      <w:r w:rsidR="00455590">
        <w:t xml:space="preserve">dataset values. </w:t>
      </w:r>
    </w:p>
    <w:p w14:paraId="155CF1AF" w14:textId="77777777" w:rsidR="00941FEC" w:rsidRDefault="00455590" w:rsidP="00A17EB0">
      <w:pPr>
        <w:spacing w:after="0"/>
      </w:pPr>
      <w:r>
        <w:t>C = 1</w:t>
      </w:r>
    </w:p>
    <w:p w14:paraId="2272DAB2" w14:textId="4B79FC9C" w:rsidR="006F2159" w:rsidRDefault="00941FEC" w:rsidP="00A17EB0">
      <w:pPr>
        <w:spacing w:after="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B2445D0" wp14:editId="520E7A9A">
            <wp:simplePos x="0" y="0"/>
            <wp:positionH relativeFrom="column">
              <wp:posOffset>0</wp:posOffset>
            </wp:positionH>
            <wp:positionV relativeFrom="paragraph">
              <wp:posOffset>3387</wp:posOffset>
            </wp:positionV>
            <wp:extent cx="3064933" cy="301000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90" t="8537" r="25690" b="16002"/>
                    <a:stretch/>
                  </pic:blipFill>
                  <pic:spPr bwMode="auto">
                    <a:xfrm>
                      <a:off x="0" y="0"/>
                      <a:ext cx="3064933" cy="301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6E82">
        <w:t xml:space="preserve"> </w:t>
      </w:r>
      <w:r w:rsidR="00586C0B">
        <w:t xml:space="preserve"> </w:t>
      </w:r>
    </w:p>
    <w:p w14:paraId="73AFC754" w14:textId="77777777" w:rsidR="00576D3E" w:rsidRDefault="00576D3E" w:rsidP="00A17EB0">
      <w:pPr>
        <w:spacing w:after="0"/>
      </w:pPr>
    </w:p>
    <w:p w14:paraId="5477F813" w14:textId="167DF0CD" w:rsidR="00576D3E" w:rsidRDefault="00F32C46" w:rsidP="00A17EB0">
      <w:pPr>
        <w:spacing w:after="0"/>
      </w:pPr>
      <w:r>
        <w:t xml:space="preserve">In this situation the penalty is too much and as a result the lasso model </w:t>
      </w:r>
      <w:proofErr w:type="gramStart"/>
      <w:r>
        <w:t>doesn’t</w:t>
      </w:r>
      <w:proofErr w:type="gramEnd"/>
      <w:r>
        <w:t xml:space="preserve"> match the test data at all. </w:t>
      </w:r>
    </w:p>
    <w:p w14:paraId="316A42FF" w14:textId="77777777" w:rsidR="00576D3E" w:rsidRDefault="00576D3E" w:rsidP="00A17EB0">
      <w:pPr>
        <w:spacing w:after="0"/>
      </w:pPr>
    </w:p>
    <w:p w14:paraId="0DCF2086" w14:textId="77777777" w:rsidR="00576D3E" w:rsidRDefault="00576D3E" w:rsidP="00A17EB0">
      <w:pPr>
        <w:spacing w:after="0"/>
      </w:pPr>
    </w:p>
    <w:p w14:paraId="7478C8E2" w14:textId="77777777" w:rsidR="00576D3E" w:rsidRDefault="00576D3E" w:rsidP="00A17EB0">
      <w:pPr>
        <w:spacing w:after="0"/>
      </w:pPr>
    </w:p>
    <w:p w14:paraId="45AD1A39" w14:textId="77777777" w:rsidR="00576D3E" w:rsidRDefault="00576D3E" w:rsidP="00A17EB0">
      <w:pPr>
        <w:spacing w:after="0"/>
      </w:pPr>
    </w:p>
    <w:p w14:paraId="08950B1C" w14:textId="77777777" w:rsidR="00576D3E" w:rsidRDefault="00576D3E" w:rsidP="00A17EB0">
      <w:pPr>
        <w:spacing w:after="0"/>
      </w:pPr>
    </w:p>
    <w:p w14:paraId="6CC1ED9B" w14:textId="77777777" w:rsidR="00576D3E" w:rsidRDefault="00576D3E" w:rsidP="00A17EB0">
      <w:pPr>
        <w:spacing w:after="0"/>
      </w:pPr>
    </w:p>
    <w:p w14:paraId="3741E708" w14:textId="77777777" w:rsidR="00576D3E" w:rsidRDefault="00576D3E" w:rsidP="00A17EB0">
      <w:pPr>
        <w:spacing w:after="0"/>
      </w:pPr>
    </w:p>
    <w:p w14:paraId="64F3F2FC" w14:textId="77777777" w:rsidR="00576D3E" w:rsidRDefault="00576D3E" w:rsidP="00A17EB0">
      <w:pPr>
        <w:spacing w:after="0"/>
      </w:pPr>
    </w:p>
    <w:p w14:paraId="6CDCDD2B" w14:textId="77777777" w:rsidR="00576D3E" w:rsidRDefault="00576D3E" w:rsidP="00A17EB0">
      <w:pPr>
        <w:spacing w:after="0"/>
      </w:pPr>
    </w:p>
    <w:p w14:paraId="3ABB3A45" w14:textId="77777777" w:rsidR="00576D3E" w:rsidRDefault="00576D3E" w:rsidP="00A17EB0">
      <w:pPr>
        <w:spacing w:after="0"/>
      </w:pPr>
    </w:p>
    <w:p w14:paraId="7E21ABE2" w14:textId="77777777" w:rsidR="00576D3E" w:rsidRDefault="00576D3E" w:rsidP="00A17EB0">
      <w:pPr>
        <w:spacing w:after="0"/>
      </w:pPr>
    </w:p>
    <w:p w14:paraId="4C98A638" w14:textId="77777777" w:rsidR="00576D3E" w:rsidRDefault="00576D3E" w:rsidP="00A17EB0">
      <w:pPr>
        <w:spacing w:after="0"/>
      </w:pPr>
    </w:p>
    <w:p w14:paraId="21DCBC06" w14:textId="380FAE25" w:rsidR="00941FEC" w:rsidRDefault="00941FEC" w:rsidP="00A17EB0">
      <w:pPr>
        <w:spacing w:after="0"/>
      </w:pPr>
      <w:r>
        <w:t>C = 10</w:t>
      </w:r>
    </w:p>
    <w:p w14:paraId="0C3AA2DD" w14:textId="77777777" w:rsidR="00D36081" w:rsidRDefault="00F72FB4" w:rsidP="00A17EB0">
      <w:pPr>
        <w:spacing w:after="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2F0FB16" wp14:editId="4E21D28E">
            <wp:simplePos x="0" y="0"/>
            <wp:positionH relativeFrom="column">
              <wp:posOffset>0</wp:posOffset>
            </wp:positionH>
            <wp:positionV relativeFrom="paragraph">
              <wp:posOffset>1058</wp:posOffset>
            </wp:positionV>
            <wp:extent cx="3358674" cy="3191933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94" t="9637" r="25549" b="16564"/>
                    <a:stretch/>
                  </pic:blipFill>
                  <pic:spPr bwMode="auto">
                    <a:xfrm>
                      <a:off x="0" y="0"/>
                      <a:ext cx="3358674" cy="3191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43D1">
        <w:t xml:space="preserve">When the penalty is decreased the </w:t>
      </w:r>
      <w:r w:rsidR="00EA671A">
        <w:t xml:space="preserve">model begins to match the data better. Here it has a similar shape but still </w:t>
      </w:r>
      <w:proofErr w:type="gramStart"/>
      <w:r w:rsidR="00EA671A">
        <w:t>isn’t</w:t>
      </w:r>
      <w:proofErr w:type="gramEnd"/>
      <w:r w:rsidR="00EA671A">
        <w:t xml:space="preserve"> matching the test data</w:t>
      </w:r>
      <w:r w:rsidR="0052746B">
        <w:t xml:space="preserve">. There </w:t>
      </w:r>
      <w:proofErr w:type="gramStart"/>
      <w:r w:rsidR="0052746B">
        <w:t>are</w:t>
      </w:r>
      <w:proofErr w:type="gramEnd"/>
      <w:r w:rsidR="0052746B">
        <w:t xml:space="preserve"> still </w:t>
      </w:r>
      <w:r w:rsidR="00D36081">
        <w:t>a</w:t>
      </w:r>
      <w:r w:rsidR="0052746B">
        <w:t xml:space="preserve"> </w:t>
      </w:r>
      <w:r w:rsidR="00D36081">
        <w:t xml:space="preserve">large </w:t>
      </w:r>
      <w:r w:rsidR="0052746B">
        <w:t>difference</w:t>
      </w:r>
      <w:r w:rsidR="00D36081">
        <w:t xml:space="preserve"> between the data and the model.</w:t>
      </w:r>
    </w:p>
    <w:p w14:paraId="07B4DDD2" w14:textId="77777777" w:rsidR="00D36081" w:rsidRDefault="00D36081" w:rsidP="00A17EB0">
      <w:pPr>
        <w:spacing w:after="0"/>
      </w:pPr>
    </w:p>
    <w:p w14:paraId="7EEABE92" w14:textId="77777777" w:rsidR="00D36081" w:rsidRDefault="00D36081" w:rsidP="00A17EB0">
      <w:pPr>
        <w:spacing w:after="0"/>
      </w:pPr>
    </w:p>
    <w:p w14:paraId="5AFF245F" w14:textId="77777777" w:rsidR="00D36081" w:rsidRDefault="00D36081" w:rsidP="00A17EB0">
      <w:pPr>
        <w:spacing w:after="0"/>
      </w:pPr>
    </w:p>
    <w:p w14:paraId="246D3842" w14:textId="77777777" w:rsidR="00D36081" w:rsidRDefault="00D36081" w:rsidP="00A17EB0">
      <w:pPr>
        <w:spacing w:after="0"/>
      </w:pPr>
    </w:p>
    <w:p w14:paraId="53F242FD" w14:textId="77777777" w:rsidR="00D36081" w:rsidRDefault="00D36081" w:rsidP="00A17EB0">
      <w:pPr>
        <w:spacing w:after="0"/>
      </w:pPr>
    </w:p>
    <w:p w14:paraId="08D25109" w14:textId="77777777" w:rsidR="00D36081" w:rsidRDefault="00D36081" w:rsidP="00A17EB0">
      <w:pPr>
        <w:spacing w:after="0"/>
      </w:pPr>
    </w:p>
    <w:p w14:paraId="2828387B" w14:textId="77777777" w:rsidR="00D36081" w:rsidRDefault="00D36081" w:rsidP="00A17EB0">
      <w:pPr>
        <w:spacing w:after="0"/>
      </w:pPr>
    </w:p>
    <w:p w14:paraId="196DB9A0" w14:textId="77777777" w:rsidR="00D36081" w:rsidRDefault="00D36081" w:rsidP="00A17EB0">
      <w:pPr>
        <w:spacing w:after="0"/>
      </w:pPr>
    </w:p>
    <w:p w14:paraId="68D76001" w14:textId="77777777" w:rsidR="00D36081" w:rsidRDefault="00D36081" w:rsidP="00A17EB0">
      <w:pPr>
        <w:spacing w:after="0"/>
      </w:pPr>
    </w:p>
    <w:p w14:paraId="51910800" w14:textId="77777777" w:rsidR="00D36081" w:rsidRDefault="00D36081" w:rsidP="00A17EB0">
      <w:pPr>
        <w:spacing w:after="0"/>
      </w:pPr>
    </w:p>
    <w:p w14:paraId="12718910" w14:textId="298AEC1E" w:rsidR="00941FEC" w:rsidRDefault="0052746B" w:rsidP="00A17EB0">
      <w:pPr>
        <w:spacing w:after="0"/>
      </w:pPr>
      <w:r>
        <w:t xml:space="preserve"> </w:t>
      </w:r>
    </w:p>
    <w:p w14:paraId="492C6378" w14:textId="46F0C4A4" w:rsidR="00F72FB4" w:rsidRDefault="00F72FB4" w:rsidP="00A17EB0">
      <w:pPr>
        <w:spacing w:after="0"/>
      </w:pPr>
    </w:p>
    <w:p w14:paraId="6C4E0CDA" w14:textId="77777777" w:rsidR="00D36081" w:rsidRDefault="00D36081" w:rsidP="00A17EB0">
      <w:pPr>
        <w:spacing w:after="0"/>
      </w:pPr>
    </w:p>
    <w:p w14:paraId="5E6F436B" w14:textId="77777777" w:rsidR="00D36081" w:rsidRDefault="00D36081" w:rsidP="00A17EB0">
      <w:pPr>
        <w:spacing w:after="0"/>
      </w:pPr>
    </w:p>
    <w:p w14:paraId="06CDD83B" w14:textId="77777777" w:rsidR="00D36081" w:rsidRDefault="00D36081" w:rsidP="00A17EB0">
      <w:pPr>
        <w:spacing w:after="0"/>
      </w:pPr>
    </w:p>
    <w:p w14:paraId="1DB49D73" w14:textId="6D7A459F" w:rsidR="00F72FB4" w:rsidRDefault="00F72FB4" w:rsidP="00A17EB0">
      <w:pPr>
        <w:spacing w:after="0"/>
      </w:pPr>
      <w:r>
        <w:lastRenderedPageBreak/>
        <w:t>C = 100</w:t>
      </w:r>
    </w:p>
    <w:p w14:paraId="27B8BAF3" w14:textId="7513CC4F" w:rsidR="00D36081" w:rsidRDefault="00D36081" w:rsidP="00A17EB0">
      <w:pPr>
        <w:spacing w:after="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5E93BEA" wp14:editId="0D96E0E2">
            <wp:simplePos x="0" y="0"/>
            <wp:positionH relativeFrom="margin">
              <wp:align>left</wp:align>
            </wp:positionH>
            <wp:positionV relativeFrom="paragraph">
              <wp:posOffset>11854</wp:posOffset>
            </wp:positionV>
            <wp:extent cx="3564467" cy="3515472"/>
            <wp:effectExtent l="0" t="0" r="0" b="889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65" t="6058" r="25549" b="14911"/>
                    <a:stretch/>
                  </pic:blipFill>
                  <pic:spPr bwMode="auto">
                    <a:xfrm>
                      <a:off x="0" y="0"/>
                      <a:ext cx="3564467" cy="3515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hen the penalty is this low the model matches the data much better. </w:t>
      </w:r>
      <w:r w:rsidR="00C851F6">
        <w:t>There is far less difference between the model and the test data</w:t>
      </w:r>
    </w:p>
    <w:p w14:paraId="1FA819E6" w14:textId="1391DF6C" w:rsidR="00D36081" w:rsidRDefault="00D36081" w:rsidP="00A17EB0">
      <w:pPr>
        <w:spacing w:after="0"/>
      </w:pPr>
    </w:p>
    <w:p w14:paraId="5E34FB4A" w14:textId="3199238B" w:rsidR="00C851F6" w:rsidRDefault="00C851F6" w:rsidP="00A17EB0">
      <w:pPr>
        <w:spacing w:after="0"/>
      </w:pPr>
    </w:p>
    <w:p w14:paraId="5AF56748" w14:textId="1388228E" w:rsidR="00C851F6" w:rsidRDefault="00C851F6" w:rsidP="00A17EB0">
      <w:pPr>
        <w:spacing w:after="0"/>
      </w:pPr>
    </w:p>
    <w:p w14:paraId="68A25C8D" w14:textId="37C58B8D" w:rsidR="00C851F6" w:rsidRDefault="00C851F6" w:rsidP="00A17EB0">
      <w:pPr>
        <w:spacing w:after="0"/>
      </w:pPr>
    </w:p>
    <w:p w14:paraId="30878381" w14:textId="59CCB930" w:rsidR="00C851F6" w:rsidRDefault="00C851F6" w:rsidP="00A17EB0">
      <w:pPr>
        <w:spacing w:after="0"/>
      </w:pPr>
    </w:p>
    <w:p w14:paraId="1DE951AA" w14:textId="1AEE9777" w:rsidR="00C851F6" w:rsidRDefault="00C851F6" w:rsidP="00A17EB0">
      <w:pPr>
        <w:spacing w:after="0"/>
      </w:pPr>
    </w:p>
    <w:p w14:paraId="4E356641" w14:textId="71A0A407" w:rsidR="00C851F6" w:rsidRDefault="00C851F6" w:rsidP="00A17EB0">
      <w:pPr>
        <w:spacing w:after="0"/>
      </w:pPr>
    </w:p>
    <w:p w14:paraId="3AC18745" w14:textId="2D6F3D1B" w:rsidR="00C851F6" w:rsidRDefault="00C851F6" w:rsidP="00A17EB0">
      <w:pPr>
        <w:spacing w:after="0"/>
      </w:pPr>
    </w:p>
    <w:p w14:paraId="1F8802E3" w14:textId="3FE37C48" w:rsidR="00C851F6" w:rsidRDefault="00C851F6" w:rsidP="00A17EB0">
      <w:pPr>
        <w:spacing w:after="0"/>
      </w:pPr>
    </w:p>
    <w:p w14:paraId="1523AA61" w14:textId="144C0503" w:rsidR="00C851F6" w:rsidRDefault="00C851F6" w:rsidP="00A17EB0">
      <w:pPr>
        <w:spacing w:after="0"/>
      </w:pPr>
    </w:p>
    <w:p w14:paraId="4368F94A" w14:textId="2D306460" w:rsidR="00C851F6" w:rsidRDefault="00C851F6" w:rsidP="00A17EB0">
      <w:pPr>
        <w:spacing w:after="0"/>
      </w:pPr>
    </w:p>
    <w:p w14:paraId="34877E35" w14:textId="4D018E18" w:rsidR="00C851F6" w:rsidRDefault="00C851F6" w:rsidP="00A17EB0">
      <w:pPr>
        <w:spacing w:after="0"/>
      </w:pPr>
    </w:p>
    <w:p w14:paraId="4FB51C90" w14:textId="77777777" w:rsidR="00C851F6" w:rsidRDefault="00C851F6" w:rsidP="00A17EB0">
      <w:pPr>
        <w:spacing w:after="0"/>
      </w:pPr>
    </w:p>
    <w:p w14:paraId="17E0C622" w14:textId="34A5AD70" w:rsidR="00D36081" w:rsidRDefault="00D36081" w:rsidP="00A17EB0">
      <w:pPr>
        <w:spacing w:after="0"/>
      </w:pPr>
    </w:p>
    <w:p w14:paraId="55833898" w14:textId="76D187F5" w:rsidR="00F72FB4" w:rsidRDefault="00F72FB4" w:rsidP="00A17EB0">
      <w:pPr>
        <w:spacing w:after="0"/>
      </w:pPr>
    </w:p>
    <w:p w14:paraId="3D0572C2" w14:textId="1D3BAD70" w:rsidR="00CF76FC" w:rsidRDefault="00CF76FC" w:rsidP="00A17EB0">
      <w:pPr>
        <w:spacing w:after="0"/>
      </w:pPr>
      <w:r>
        <w:t>C = 1000</w:t>
      </w:r>
    </w:p>
    <w:p w14:paraId="6C411782" w14:textId="24B7DCE4" w:rsidR="00CF76FC" w:rsidRDefault="006437DE" w:rsidP="00A17EB0">
      <w:pPr>
        <w:spacing w:after="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87108A1" wp14:editId="09FDAE43">
            <wp:simplePos x="0" y="0"/>
            <wp:positionH relativeFrom="column">
              <wp:posOffset>0</wp:posOffset>
            </wp:positionH>
            <wp:positionV relativeFrom="paragraph">
              <wp:posOffset>-1693</wp:posOffset>
            </wp:positionV>
            <wp:extent cx="3539067" cy="3108640"/>
            <wp:effectExtent l="0" t="0" r="444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26" t="8536" r="25549" b="19868"/>
                    <a:stretch/>
                  </pic:blipFill>
                  <pic:spPr bwMode="auto">
                    <a:xfrm>
                      <a:off x="0" y="0"/>
                      <a:ext cx="3539067" cy="310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7BE4">
        <w:t>Here there is now warping of the model outside the test data. This could be due to overfitting as the data matches the test data with great accuracy however</w:t>
      </w:r>
      <w:r w:rsidR="00083E2E">
        <w:t xml:space="preserve"> outside the test data causes the curve to </w:t>
      </w:r>
      <w:r w:rsidR="00E9742A">
        <w:t xml:space="preserve">have strange predictions. </w:t>
      </w:r>
    </w:p>
    <w:p w14:paraId="3CA1E4C1" w14:textId="29D1965C" w:rsidR="00E9742A" w:rsidRDefault="00E9742A" w:rsidP="00A17EB0">
      <w:pPr>
        <w:spacing w:after="0"/>
      </w:pPr>
    </w:p>
    <w:p w14:paraId="6881FD85" w14:textId="5DE7B6B3" w:rsidR="00E9742A" w:rsidRDefault="00E9742A" w:rsidP="00A17EB0">
      <w:pPr>
        <w:spacing w:after="0"/>
      </w:pPr>
    </w:p>
    <w:p w14:paraId="1D58D3A3" w14:textId="73BBC930" w:rsidR="00E9742A" w:rsidRDefault="00E9742A" w:rsidP="00A17EB0">
      <w:pPr>
        <w:spacing w:after="0"/>
      </w:pPr>
    </w:p>
    <w:p w14:paraId="06222064" w14:textId="664149CF" w:rsidR="00E9742A" w:rsidRDefault="00E9742A" w:rsidP="00A17EB0">
      <w:pPr>
        <w:spacing w:after="0"/>
      </w:pPr>
    </w:p>
    <w:p w14:paraId="71B96DDA" w14:textId="71B8345C" w:rsidR="00E9742A" w:rsidRDefault="00E9742A" w:rsidP="00A17EB0">
      <w:pPr>
        <w:spacing w:after="0"/>
      </w:pPr>
    </w:p>
    <w:p w14:paraId="42BDAA7A" w14:textId="0141EA4F" w:rsidR="00E9742A" w:rsidRDefault="00E9742A" w:rsidP="00A17EB0">
      <w:pPr>
        <w:spacing w:after="0"/>
      </w:pPr>
    </w:p>
    <w:p w14:paraId="58C67FF6" w14:textId="5227E11A" w:rsidR="00E9742A" w:rsidRDefault="00E9742A" w:rsidP="00A17EB0">
      <w:pPr>
        <w:spacing w:after="0"/>
      </w:pPr>
    </w:p>
    <w:p w14:paraId="5EF3747D" w14:textId="3CC8DBA4" w:rsidR="00E9742A" w:rsidRDefault="00E9742A" w:rsidP="00A17EB0">
      <w:pPr>
        <w:spacing w:after="0"/>
      </w:pPr>
    </w:p>
    <w:p w14:paraId="009F0291" w14:textId="6F321BF0" w:rsidR="00E9742A" w:rsidRDefault="00E9742A" w:rsidP="00A17EB0">
      <w:pPr>
        <w:spacing w:after="0"/>
      </w:pPr>
    </w:p>
    <w:p w14:paraId="7066A6EB" w14:textId="2D1E7DEF" w:rsidR="00E9742A" w:rsidRDefault="00E9742A" w:rsidP="00A17EB0">
      <w:pPr>
        <w:spacing w:after="0"/>
      </w:pPr>
    </w:p>
    <w:p w14:paraId="2A2824AE" w14:textId="27D636C1" w:rsidR="00E9742A" w:rsidRDefault="00E9742A" w:rsidP="00A17EB0">
      <w:pPr>
        <w:spacing w:after="0"/>
      </w:pPr>
    </w:p>
    <w:p w14:paraId="5FFF5976" w14:textId="79964D3D" w:rsidR="00E9742A" w:rsidRDefault="00E9742A" w:rsidP="00A17EB0">
      <w:pPr>
        <w:spacing w:after="0"/>
      </w:pPr>
      <w:r>
        <w:t>(d)</w:t>
      </w:r>
    </w:p>
    <w:p w14:paraId="3087C467" w14:textId="3CD3995F" w:rsidR="00E16A28" w:rsidRDefault="00EE2A78" w:rsidP="00A17EB0">
      <w:pPr>
        <w:spacing w:after="0"/>
      </w:pPr>
      <w:r>
        <w:t>When the penalty is too great there is very little fitting occurring</w:t>
      </w:r>
      <w:r w:rsidR="00FA2860">
        <w:t>. Therefore</w:t>
      </w:r>
      <w:r w:rsidR="00996A0B">
        <w:t>,</w:t>
      </w:r>
      <w:r w:rsidR="00FA2860">
        <w:t xml:space="preserve"> the model </w:t>
      </w:r>
      <w:proofErr w:type="gramStart"/>
      <w:r w:rsidR="00FA2860">
        <w:t>doesn’t</w:t>
      </w:r>
      <w:proofErr w:type="gramEnd"/>
      <w:r w:rsidR="00FA2860">
        <w:t xml:space="preserve"> </w:t>
      </w:r>
      <w:r w:rsidR="009C2ECC">
        <w:t xml:space="preserve">really match the test data and as such is not a good model. This is clear in the above example when C = 1. This means the penalty is </w:t>
      </w:r>
      <w:r w:rsidR="00E16A28">
        <w:t>too great and thus there is almost no fitting occurring. The inaccurate model produced is the result. This is underfitting</w:t>
      </w:r>
    </w:p>
    <w:p w14:paraId="1CAFA25D" w14:textId="782EF6EA" w:rsidR="00E16A28" w:rsidRDefault="00E16A28" w:rsidP="00A17EB0">
      <w:pPr>
        <w:spacing w:after="0"/>
      </w:pPr>
      <w:r>
        <w:t xml:space="preserve">Overfitting is the opposite. This is when the model </w:t>
      </w:r>
      <w:r w:rsidR="00152DE4">
        <w:t xml:space="preserve">is so accurate to the test data that any results outside the test data become strange and warped. We can see this when C = 1000. This means the penalty is essentially too low and as a result the model matches the </w:t>
      </w:r>
      <w:r w:rsidR="007F106F">
        <w:t xml:space="preserve">test data extremely closely but </w:t>
      </w:r>
      <w:r w:rsidR="007F106F">
        <w:lastRenderedPageBreak/>
        <w:t>once you go outside the test data the model warps and becomes very extreme</w:t>
      </w:r>
      <w:r w:rsidR="00AF490A">
        <w:t xml:space="preserve"> and odd. This is overfitting.</w:t>
      </w:r>
    </w:p>
    <w:p w14:paraId="3CC35AC1" w14:textId="10EC46DF" w:rsidR="00AF490A" w:rsidRDefault="00AF490A" w:rsidP="00A17EB0">
      <w:pPr>
        <w:spacing w:after="0"/>
      </w:pPr>
      <w:r>
        <w:t xml:space="preserve">Both overfitting and underfitting are not good for our model so we need to select a </w:t>
      </w:r>
      <w:proofErr w:type="gramStart"/>
      <w:r>
        <w:t>C</w:t>
      </w:r>
      <w:proofErr w:type="gramEnd"/>
      <w:r>
        <w:t xml:space="preserve"> so the penalty is reasonable. This is how we control the </w:t>
      </w:r>
      <w:r w:rsidR="004B5D84">
        <w:t>effect of over and underfitting using C.</w:t>
      </w:r>
    </w:p>
    <w:p w14:paraId="536794E1" w14:textId="47C75A99" w:rsidR="004B5D84" w:rsidRDefault="004B5D84" w:rsidP="00A17EB0">
      <w:pPr>
        <w:spacing w:after="0"/>
      </w:pPr>
    </w:p>
    <w:p w14:paraId="45EB77C6" w14:textId="157441D8" w:rsidR="004B5D84" w:rsidRDefault="004B5D84" w:rsidP="00A17EB0">
      <w:pPr>
        <w:spacing w:after="0"/>
      </w:pPr>
      <w:r>
        <w:t>(e)</w:t>
      </w:r>
      <w:r w:rsidR="00A82C98">
        <w:t xml:space="preserve"> </w:t>
      </w:r>
    </w:p>
    <w:p w14:paraId="280EC307" w14:textId="197D1A65" w:rsidR="00A82C98" w:rsidRDefault="00A82C98" w:rsidP="00A17EB0">
      <w:pPr>
        <w:spacing w:after="0"/>
      </w:pPr>
      <w:r>
        <w:t xml:space="preserve">When using the Ridge regression and the same variables for C and same test data the </w:t>
      </w:r>
      <w:r w:rsidR="002B3533">
        <w:t>following coefficients and intercepts were produced.</w:t>
      </w:r>
      <w:r w:rsidR="00D14B38">
        <w:t xml:space="preserve"> NOTE: in the below examples </w:t>
      </w:r>
    </w:p>
    <w:p w14:paraId="7763A184" w14:textId="1C6F6B07" w:rsidR="002B3533" w:rsidRDefault="001D0215" w:rsidP="00A17EB0">
      <w:pPr>
        <w:spacing w:after="0"/>
      </w:pPr>
      <w:r>
        <w:t>C = 1</w:t>
      </w:r>
    </w:p>
    <w:p w14:paraId="21039C48" w14:textId="41E704A6" w:rsidR="001D0215" w:rsidRDefault="001D0215" w:rsidP="001D0215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</w:t>
      </w:r>
      <w:r w:rsidR="00BF67CA">
        <w:t xml:space="preserve">, </w:t>
      </w:r>
      <w:r>
        <w:t xml:space="preserve"> -0.0478487</w:t>
      </w:r>
      <w:r w:rsidR="00BF67CA">
        <w:t>,</w:t>
      </w:r>
      <w:r>
        <w:t xml:space="preserve">  -0.83582969</w:t>
      </w:r>
      <w:r w:rsidR="00BF67CA">
        <w:t>,</w:t>
      </w:r>
      <w:r>
        <w:t xml:space="preserve">  0.72716212</w:t>
      </w:r>
      <w:r w:rsidR="00BF67CA">
        <w:t>,</w:t>
      </w:r>
      <w:r>
        <w:t xml:space="preserve">  0.05911705</w:t>
      </w:r>
      <w:r w:rsidR="00BF67CA">
        <w:t>,</w:t>
      </w:r>
      <w:r>
        <w:t xml:space="preserve">  0.15054047</w:t>
      </w:r>
      <w:r w:rsidR="00BF67CA">
        <w:t>,</w:t>
      </w:r>
      <w:r>
        <w:t xml:space="preserve"> -0.03645372</w:t>
      </w:r>
      <w:r w:rsidR="00BF67CA">
        <w:t>,</w:t>
      </w:r>
      <w:r>
        <w:t xml:space="preserve"> </w:t>
      </w:r>
      <w:r w:rsidR="00BF67CA">
        <w:t>-</w:t>
      </w:r>
      <w:r>
        <w:t>0.12115554</w:t>
      </w:r>
      <w:r w:rsidR="00BF67CA">
        <w:t>,</w:t>
      </w:r>
      <w:r>
        <w:t xml:space="preserve"> 0.15961452</w:t>
      </w:r>
      <w:r w:rsidR="00BF67CA">
        <w:t>,</w:t>
      </w:r>
      <w:r>
        <w:t xml:space="preserve"> -0.1406845</w:t>
      </w:r>
      <w:r w:rsidR="00BF67CA">
        <w:t>,</w:t>
      </w:r>
      <w:r>
        <w:t xml:space="preserve">   0.35521828</w:t>
      </w:r>
      <w:r w:rsidR="00BF67CA">
        <w:t>,</w:t>
      </w:r>
      <w:r>
        <w:t>-0.01871295</w:t>
      </w:r>
    </w:p>
    <w:p w14:paraId="228F40C9" w14:textId="4A898206" w:rsidR="001D0215" w:rsidRDefault="001D0215" w:rsidP="001D0215">
      <w:pPr>
        <w:spacing w:after="0"/>
      </w:pPr>
      <w:r>
        <w:t xml:space="preserve"> -0.01171328</w:t>
      </w:r>
      <w:r w:rsidR="00BF67CA">
        <w:t>,</w:t>
      </w:r>
      <w:r>
        <w:t xml:space="preserve"> -0.12150327</w:t>
      </w:r>
      <w:r w:rsidR="00BF67CA">
        <w:t>,</w:t>
      </w:r>
      <w:r>
        <w:t xml:space="preserve"> -0.13153717</w:t>
      </w:r>
      <w:r w:rsidR="00BF67CA">
        <w:t>,</w:t>
      </w:r>
      <w:r>
        <w:t xml:space="preserve"> -0.08687087</w:t>
      </w:r>
      <w:r w:rsidR="00BF67CA">
        <w:t>,</w:t>
      </w:r>
      <w:r>
        <w:t xml:space="preserve"> -0.</w:t>
      </w:r>
      <w:proofErr w:type="gramStart"/>
      <w:r>
        <w:t>02045762</w:t>
      </w:r>
      <w:r w:rsidR="00BF67CA">
        <w:t>,</w:t>
      </w:r>
      <w:r>
        <w:t xml:space="preserve">  0.176453</w:t>
      </w:r>
      <w:proofErr w:type="gramEnd"/>
      <w:r w:rsidR="00BF67CA">
        <w:t>,</w:t>
      </w:r>
    </w:p>
    <w:p w14:paraId="6CB5358F" w14:textId="02C54042" w:rsidR="001D0215" w:rsidRDefault="001D0215" w:rsidP="001D0215">
      <w:pPr>
        <w:spacing w:after="0"/>
      </w:pPr>
      <w:r>
        <w:t xml:space="preserve">  0.19607801</w:t>
      </w:r>
      <w:proofErr w:type="gramStart"/>
      <w:r w:rsidR="00BF67CA">
        <w:t>,</w:t>
      </w:r>
      <w:r>
        <w:t xml:space="preserve">  0.06470858</w:t>
      </w:r>
      <w:proofErr w:type="gramEnd"/>
      <w:r w:rsidR="00BF67CA">
        <w:t>,</w:t>
      </w:r>
      <w:r>
        <w:t xml:space="preserve"> -0.08953504]</w:t>
      </w:r>
    </w:p>
    <w:p w14:paraId="7ED4A748" w14:textId="34303AE1" w:rsidR="001D0215" w:rsidRDefault="001D0215" w:rsidP="001D0215">
      <w:pPr>
        <w:spacing w:after="0"/>
      </w:pPr>
      <w:r>
        <w:t xml:space="preserve">intercept </w:t>
      </w:r>
      <w:proofErr w:type="gramStart"/>
      <w:r>
        <w:t>=  0.011575051302860462</w:t>
      </w:r>
      <w:proofErr w:type="gramEnd"/>
    </w:p>
    <w:p w14:paraId="0C89386F" w14:textId="3E7CBCE9" w:rsidR="00C95C71" w:rsidRDefault="00851918" w:rsidP="001D0215">
      <w:pPr>
        <w:spacing w:after="0"/>
      </w:pPr>
      <w:r>
        <w:rPr>
          <w:noProof/>
        </w:rPr>
        <w:drawing>
          <wp:inline distT="0" distB="0" distL="0" distR="0" wp14:anchorId="72B85FD2" wp14:editId="3E7264D6">
            <wp:extent cx="3352800" cy="337983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071" t="8674" r="25714" b="13879"/>
                    <a:stretch/>
                  </pic:blipFill>
                  <pic:spPr bwMode="auto">
                    <a:xfrm>
                      <a:off x="0" y="0"/>
                      <a:ext cx="3358720" cy="3385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AA8E3" w14:textId="5334E28C" w:rsidR="001D0215" w:rsidRDefault="001D0215" w:rsidP="001D0215">
      <w:pPr>
        <w:spacing w:after="0"/>
      </w:pPr>
      <w:r>
        <w:t>C = 10</w:t>
      </w:r>
    </w:p>
    <w:p w14:paraId="3F226A92" w14:textId="77777777" w:rsidR="001D0215" w:rsidRDefault="001D0215" w:rsidP="001D0215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.         -0.06444344 -0.</w:t>
      </w:r>
      <w:proofErr w:type="gramStart"/>
      <w:r>
        <w:t>85264001  0.87986479</w:t>
      </w:r>
      <w:proofErr w:type="gramEnd"/>
      <w:r>
        <w:t xml:space="preserve">  0.03203218  0.3067771</w:t>
      </w:r>
    </w:p>
    <w:p w14:paraId="265F2ECB" w14:textId="77777777" w:rsidR="001D0215" w:rsidRDefault="001D0215" w:rsidP="001D0215">
      <w:pPr>
        <w:spacing w:after="0"/>
      </w:pPr>
      <w:r>
        <w:t xml:space="preserve">  0.05957115 -0.</w:t>
      </w:r>
      <w:proofErr w:type="gramStart"/>
      <w:r>
        <w:t>28298197  0.2554263</w:t>
      </w:r>
      <w:proofErr w:type="gramEnd"/>
      <w:r>
        <w:t xml:space="preserve">  -0.05319607  0.2280027   0.01921662</w:t>
      </w:r>
    </w:p>
    <w:p w14:paraId="2C92EDBA" w14:textId="77777777" w:rsidR="001D0215" w:rsidRDefault="001D0215" w:rsidP="001D0215">
      <w:pPr>
        <w:spacing w:after="0"/>
      </w:pPr>
      <w:r>
        <w:t xml:space="preserve"> -0.11662585 -0.</w:t>
      </w:r>
      <w:proofErr w:type="gramStart"/>
      <w:r>
        <w:t>1124265  -</w:t>
      </w:r>
      <w:proofErr w:type="gramEnd"/>
      <w:r>
        <w:t>0.28031534 -0.20894961  0.06546439  0.24140296</w:t>
      </w:r>
    </w:p>
    <w:p w14:paraId="1BB6B318" w14:textId="77777777" w:rsidR="001D0215" w:rsidRDefault="001D0215" w:rsidP="001D0215">
      <w:pPr>
        <w:spacing w:after="0"/>
      </w:pPr>
      <w:r>
        <w:t xml:space="preserve">  0.38543232 -0.11132865 -0.18534963]</w:t>
      </w:r>
    </w:p>
    <w:p w14:paraId="4B014DE0" w14:textId="10F6EBEE" w:rsidR="001D0215" w:rsidRDefault="001D0215" w:rsidP="001D0215">
      <w:pPr>
        <w:spacing w:after="0"/>
      </w:pPr>
      <w:r>
        <w:t xml:space="preserve">intercept </w:t>
      </w:r>
      <w:proofErr w:type="gramStart"/>
      <w:r>
        <w:t>=  -</w:t>
      </w:r>
      <w:proofErr w:type="gramEnd"/>
      <w:r>
        <w:t>0.025551336358685395</w:t>
      </w:r>
    </w:p>
    <w:p w14:paraId="179B2F0B" w14:textId="0F1E226D" w:rsidR="00C95C71" w:rsidRDefault="00164104" w:rsidP="001D0215">
      <w:pPr>
        <w:spacing w:after="0"/>
      </w:pPr>
      <w:r>
        <w:rPr>
          <w:noProof/>
        </w:rPr>
        <w:lastRenderedPageBreak/>
        <w:drawing>
          <wp:inline distT="0" distB="0" distL="0" distR="0" wp14:anchorId="6B44CF87" wp14:editId="63C1F4C6">
            <wp:extent cx="3314700" cy="3465368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2905" t="8673" r="26878" b="12949"/>
                    <a:stretch/>
                  </pic:blipFill>
                  <pic:spPr bwMode="auto">
                    <a:xfrm>
                      <a:off x="0" y="0"/>
                      <a:ext cx="3320557" cy="3471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0E6E9" w14:textId="70DF4A81" w:rsidR="001D0215" w:rsidRDefault="001D0215" w:rsidP="001D0215">
      <w:pPr>
        <w:spacing w:after="0"/>
      </w:pPr>
      <w:r>
        <w:t>C = 100</w:t>
      </w:r>
    </w:p>
    <w:p w14:paraId="0C156006" w14:textId="2EE3FA2A" w:rsidR="001D0215" w:rsidRDefault="001D0215" w:rsidP="001D0215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.         -0.08321242 -0.</w:t>
      </w:r>
      <w:proofErr w:type="gramStart"/>
      <w:r>
        <w:t>84908402  0.92057565</w:t>
      </w:r>
      <w:proofErr w:type="gramEnd"/>
      <w:r>
        <w:t xml:space="preserve">  0.00465893  0.35720069</w:t>
      </w:r>
    </w:p>
    <w:p w14:paraId="2B116AE5" w14:textId="77777777" w:rsidR="001D0215" w:rsidRDefault="001D0215" w:rsidP="001D0215">
      <w:pPr>
        <w:spacing w:after="0"/>
      </w:pPr>
      <w:r>
        <w:t xml:space="preserve">  0.13236809 -0.</w:t>
      </w:r>
      <w:proofErr w:type="gramStart"/>
      <w:r>
        <w:t>37989351  0.32108402</w:t>
      </w:r>
      <w:proofErr w:type="gramEnd"/>
      <w:r>
        <w:t xml:space="preserve"> -0.02732242  0.19006318  0.04487302</w:t>
      </w:r>
    </w:p>
    <w:p w14:paraId="563EAD2E" w14:textId="77777777" w:rsidR="001D0215" w:rsidRDefault="001D0215" w:rsidP="001D0215">
      <w:pPr>
        <w:spacing w:after="0"/>
      </w:pPr>
      <w:r>
        <w:t xml:space="preserve"> -0.14779802 -0.09004729 -0.33086189 -0.</w:t>
      </w:r>
      <w:proofErr w:type="gramStart"/>
      <w:r>
        <w:t>27923662  0.13277938</w:t>
      </w:r>
      <w:proofErr w:type="gramEnd"/>
      <w:r>
        <w:t xml:space="preserve">  0.23459284</w:t>
      </w:r>
    </w:p>
    <w:p w14:paraId="3D869D52" w14:textId="77777777" w:rsidR="001D0215" w:rsidRDefault="001D0215" w:rsidP="001D0215">
      <w:pPr>
        <w:spacing w:after="0"/>
      </w:pPr>
      <w:r>
        <w:t xml:space="preserve">  0.46080741 -0.19329722 -0.22035491]</w:t>
      </w:r>
    </w:p>
    <w:p w14:paraId="704E23EF" w14:textId="49E0231E" w:rsidR="001D0215" w:rsidRDefault="001D0215" w:rsidP="001D0215">
      <w:pPr>
        <w:spacing w:after="0"/>
      </w:pPr>
      <w:r>
        <w:t xml:space="preserve">intercept </w:t>
      </w:r>
      <w:proofErr w:type="gramStart"/>
      <w:r>
        <w:t>=  -</w:t>
      </w:r>
      <w:proofErr w:type="gramEnd"/>
      <w:r>
        <w:t>0.03517266834278626</w:t>
      </w:r>
    </w:p>
    <w:p w14:paraId="36B00B18" w14:textId="2B5F4436" w:rsidR="00701791" w:rsidRDefault="00EA5B69" w:rsidP="001D0215">
      <w:pPr>
        <w:spacing w:after="0"/>
      </w:pPr>
      <w:r>
        <w:rPr>
          <w:noProof/>
        </w:rPr>
        <w:drawing>
          <wp:inline distT="0" distB="0" distL="0" distR="0" wp14:anchorId="00C88DEF" wp14:editId="70BCB213">
            <wp:extent cx="3857625" cy="3967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1908" t="8055" r="27210" b="13568"/>
                    <a:stretch/>
                  </pic:blipFill>
                  <pic:spPr bwMode="auto">
                    <a:xfrm>
                      <a:off x="0" y="0"/>
                      <a:ext cx="3863969" cy="3973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4CC0B" w14:textId="423DD704" w:rsidR="00701791" w:rsidRDefault="00701791" w:rsidP="001D0215">
      <w:pPr>
        <w:spacing w:after="0"/>
      </w:pPr>
    </w:p>
    <w:p w14:paraId="6FE3E9FE" w14:textId="662DEEF4" w:rsidR="001D0215" w:rsidRDefault="001D0215" w:rsidP="001D0215">
      <w:pPr>
        <w:spacing w:after="0"/>
      </w:pPr>
    </w:p>
    <w:p w14:paraId="0B350533" w14:textId="2C92E2FF" w:rsidR="00054DB1" w:rsidRDefault="00054DB1" w:rsidP="001D0215">
      <w:pPr>
        <w:spacing w:after="0"/>
      </w:pPr>
      <w:r>
        <w:t>C = 1000</w:t>
      </w:r>
    </w:p>
    <w:p w14:paraId="00C57D2B" w14:textId="413A2D2D" w:rsidR="001D0215" w:rsidRDefault="001D0215" w:rsidP="001D0215">
      <w:pPr>
        <w:spacing w:after="0"/>
      </w:pPr>
      <w:proofErr w:type="spellStart"/>
      <w:r>
        <w:t>coef</w:t>
      </w:r>
      <w:proofErr w:type="spellEnd"/>
      <w:r>
        <w:t xml:space="preserve"> </w:t>
      </w:r>
      <w:proofErr w:type="gramStart"/>
      <w:r>
        <w:t>=  [</w:t>
      </w:r>
      <w:proofErr w:type="gramEnd"/>
      <w:r>
        <w:t xml:space="preserve"> 0.00000000e+00 -8.63237280e-02 -8.48254187e-01  9.25861288e-01</w:t>
      </w:r>
    </w:p>
    <w:p w14:paraId="335F791E" w14:textId="77777777" w:rsidR="001D0215" w:rsidRDefault="001D0215" w:rsidP="001D0215">
      <w:pPr>
        <w:spacing w:after="0"/>
      </w:pPr>
      <w:r>
        <w:t xml:space="preserve">  4.53897628e-</w:t>
      </w:r>
      <w:proofErr w:type="gramStart"/>
      <w:r>
        <w:t>04  3.63923041e</w:t>
      </w:r>
      <w:proofErr w:type="gramEnd"/>
      <w:r>
        <w:t>-01  1.44013713e-01 -3.94313402e-01</w:t>
      </w:r>
    </w:p>
    <w:p w14:paraId="70B64AF7" w14:textId="77777777" w:rsidR="001D0215" w:rsidRDefault="001D0215" w:rsidP="001D0215">
      <w:pPr>
        <w:spacing w:after="0"/>
      </w:pPr>
      <w:r>
        <w:t xml:space="preserve">  3.31076161e-01 -2.44926682e-</w:t>
      </w:r>
      <w:proofErr w:type="gramStart"/>
      <w:r>
        <w:t>02  1.85086695e</w:t>
      </w:r>
      <w:proofErr w:type="gramEnd"/>
      <w:r>
        <w:t>-01  4.87303498e-02</w:t>
      </w:r>
    </w:p>
    <w:p w14:paraId="1C66CD9F" w14:textId="77777777" w:rsidR="001D0215" w:rsidRDefault="001D0215" w:rsidP="001D0215">
      <w:pPr>
        <w:spacing w:after="0"/>
      </w:pPr>
      <w:r>
        <w:t xml:space="preserve"> -1.52024593e-01 -8.64855227e-02 -3.37628382e-01 -2.89962523e-01</w:t>
      </w:r>
    </w:p>
    <w:p w14:paraId="2EEB0D93" w14:textId="77777777" w:rsidR="001D0215" w:rsidRDefault="001D0215" w:rsidP="001D0215">
      <w:pPr>
        <w:spacing w:after="0"/>
      </w:pPr>
      <w:r>
        <w:t xml:space="preserve">  1.43116593e-</w:t>
      </w:r>
      <w:proofErr w:type="gramStart"/>
      <w:r>
        <w:t>01  2.32331886e</w:t>
      </w:r>
      <w:proofErr w:type="gramEnd"/>
      <w:r>
        <w:t>-01  4.71416613e-01 -2.04828533e-01</w:t>
      </w:r>
    </w:p>
    <w:p w14:paraId="7969AA8E" w14:textId="5761134B" w:rsidR="001D0215" w:rsidRDefault="001D0215" w:rsidP="001D0215">
      <w:pPr>
        <w:spacing w:after="0"/>
      </w:pPr>
      <w:r>
        <w:t xml:space="preserve"> -2.24640043e-01]</w:t>
      </w:r>
    </w:p>
    <w:p w14:paraId="422E020E" w14:textId="0AA54308" w:rsidR="00054DB1" w:rsidRDefault="00054DB1" w:rsidP="001D0215">
      <w:pPr>
        <w:spacing w:after="0"/>
      </w:pPr>
      <w:r w:rsidRPr="00054DB1">
        <w:t xml:space="preserve">intercept </w:t>
      </w:r>
      <w:proofErr w:type="gramStart"/>
      <w:r w:rsidRPr="00054DB1">
        <w:t>=  -</w:t>
      </w:r>
      <w:proofErr w:type="gramEnd"/>
      <w:r w:rsidRPr="00054DB1">
        <w:t>0.03641092343954505</w:t>
      </w:r>
    </w:p>
    <w:p w14:paraId="78FAFF2B" w14:textId="4F236C4D" w:rsidR="006A6AFC" w:rsidRDefault="005F6DAD" w:rsidP="001D0215">
      <w:pPr>
        <w:spacing w:after="0"/>
      </w:pPr>
      <w:r>
        <w:rPr>
          <w:noProof/>
        </w:rPr>
        <w:drawing>
          <wp:inline distT="0" distB="0" distL="0" distR="0" wp14:anchorId="1CFEB518" wp14:editId="347ECC12">
            <wp:extent cx="3343275" cy="335675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2905" t="8674" r="25881" b="14188"/>
                    <a:stretch/>
                  </pic:blipFill>
                  <pic:spPr bwMode="auto">
                    <a:xfrm>
                      <a:off x="0" y="0"/>
                      <a:ext cx="3356240" cy="33697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D7EEC6" w14:textId="596E99E8" w:rsidR="00701791" w:rsidRDefault="00701791" w:rsidP="001D0215">
      <w:pPr>
        <w:spacing w:after="0"/>
      </w:pPr>
    </w:p>
    <w:p w14:paraId="1B437537" w14:textId="1DB7D5FD" w:rsidR="00DF4D55" w:rsidRDefault="00DF4D55" w:rsidP="001D0215">
      <w:pPr>
        <w:spacing w:after="0"/>
      </w:pPr>
      <w:r>
        <w:t>As can be observed the model is far more warped when the penalty is high then when the penalty is low in ridge regression.</w:t>
      </w:r>
      <w:r w:rsidR="00D14B38">
        <w:t xml:space="preserve"> This is the reverse of the lasso model.</w:t>
      </w:r>
    </w:p>
    <w:p w14:paraId="41EDFC99" w14:textId="4F02FC3F" w:rsidR="00081C69" w:rsidRDefault="00081C69" w:rsidP="001D0215">
      <w:pPr>
        <w:spacing w:after="0"/>
      </w:pPr>
    </w:p>
    <w:p w14:paraId="4093CE42" w14:textId="7F09D2E7" w:rsidR="005F6DAD" w:rsidRDefault="005F6DAD" w:rsidP="001D0215">
      <w:pPr>
        <w:spacing w:after="0"/>
      </w:pPr>
      <w:r>
        <w:t>Part ii a</w:t>
      </w:r>
    </w:p>
    <w:p w14:paraId="1C6F473C" w14:textId="462F6FAC" w:rsidR="00926C8F" w:rsidRDefault="003B5873" w:rsidP="00926C8F">
      <w:pPr>
        <w:spacing w:after="0"/>
      </w:pPr>
      <w:r>
        <w:t>5</w:t>
      </w:r>
      <w:r w:rsidR="0024040B">
        <w:t xml:space="preserve"> fold -&gt;</w:t>
      </w:r>
      <w:r w:rsidR="0024040B">
        <w:tab/>
      </w:r>
      <w:r w:rsidR="00926C8F">
        <w:t xml:space="preserve">mean </w:t>
      </w:r>
      <w:proofErr w:type="gramStart"/>
      <w:r w:rsidR="00926C8F">
        <w:t>=  -</w:t>
      </w:r>
      <w:proofErr w:type="gramEnd"/>
      <w:r w:rsidR="00926C8F">
        <w:t>0.42166755646783455 +/-  0.08294250227675941</w:t>
      </w:r>
    </w:p>
    <w:p w14:paraId="740C7A66" w14:textId="2C8346E5" w:rsidR="00926C8F" w:rsidRDefault="003F46AB" w:rsidP="00926C8F">
      <w:pPr>
        <w:spacing w:after="0"/>
      </w:pPr>
      <w:r>
        <w:t>1</w:t>
      </w:r>
      <w:r w:rsidR="003B5873">
        <w:t>0 fold -&gt;</w:t>
      </w:r>
      <w:r w:rsidR="003B5873">
        <w:tab/>
      </w:r>
      <w:r w:rsidR="00D26775" w:rsidRPr="00D26775">
        <w:t xml:space="preserve">mean </w:t>
      </w:r>
      <w:proofErr w:type="gramStart"/>
      <w:r w:rsidR="00D26775" w:rsidRPr="00D26775">
        <w:t>=  -</w:t>
      </w:r>
      <w:proofErr w:type="gramEnd"/>
      <w:r w:rsidR="00D26775" w:rsidRPr="00D26775">
        <w:t>0.4223772135788445 +/-  0.1281452022237</w:t>
      </w:r>
    </w:p>
    <w:p w14:paraId="1DC07E56" w14:textId="27BA7C36" w:rsidR="00926C8F" w:rsidRDefault="00595CA6" w:rsidP="00926C8F">
      <w:pPr>
        <w:spacing w:after="0"/>
      </w:pPr>
      <w:r>
        <w:t>25</w:t>
      </w:r>
      <w:r w:rsidR="003B5873">
        <w:t xml:space="preserve"> fold</w:t>
      </w:r>
      <w:r>
        <w:t xml:space="preserve"> -&gt;</w:t>
      </w:r>
      <w:r>
        <w:tab/>
      </w:r>
      <w:r w:rsidR="00926C8F">
        <w:t xml:space="preserve">mean </w:t>
      </w:r>
      <w:proofErr w:type="gramStart"/>
      <w:r w:rsidR="00926C8F">
        <w:t>=  -</w:t>
      </w:r>
      <w:proofErr w:type="gramEnd"/>
      <w:r w:rsidR="00926C8F">
        <w:t>0.42305625077204945 +/-  0.1517446198208338</w:t>
      </w:r>
    </w:p>
    <w:p w14:paraId="7CBB76A4" w14:textId="7333F44D" w:rsidR="00926C8F" w:rsidRDefault="00595CA6" w:rsidP="00926C8F">
      <w:pPr>
        <w:spacing w:after="0"/>
      </w:pPr>
      <w:r>
        <w:t>50 fold -&gt;</w:t>
      </w:r>
      <w:r>
        <w:tab/>
      </w:r>
      <w:r w:rsidR="00926C8F">
        <w:t xml:space="preserve">mean </w:t>
      </w:r>
      <w:proofErr w:type="gramStart"/>
      <w:r w:rsidR="00926C8F">
        <w:t>=  -</w:t>
      </w:r>
      <w:proofErr w:type="gramEnd"/>
      <w:r w:rsidR="00926C8F">
        <w:t>0.4232919078004458 +/-  0.2433178250540198</w:t>
      </w:r>
    </w:p>
    <w:p w14:paraId="36ECF2D6" w14:textId="1BCDAE71" w:rsidR="005F6DAD" w:rsidRDefault="00595CA6" w:rsidP="00926C8F">
      <w:pPr>
        <w:spacing w:after="0"/>
      </w:pPr>
      <w:r>
        <w:t>100 fold -&gt;</w:t>
      </w:r>
      <w:r>
        <w:tab/>
      </w:r>
      <w:r w:rsidR="00926C8F">
        <w:t xml:space="preserve">mean </w:t>
      </w:r>
      <w:proofErr w:type="gramStart"/>
      <w:r w:rsidR="00926C8F">
        <w:t>=  -</w:t>
      </w:r>
      <w:proofErr w:type="gramEnd"/>
      <w:r w:rsidR="00926C8F">
        <w:t>0.4209724272013984 +/-  0.36971260213465107</w:t>
      </w:r>
    </w:p>
    <w:p w14:paraId="718C1A4A" w14:textId="4DECBA24" w:rsidR="00CB48FD" w:rsidRDefault="00B4141A" w:rsidP="001D0215">
      <w:pPr>
        <w:spacing w:after="0"/>
      </w:pPr>
      <w:r>
        <w:t xml:space="preserve">Our goal in this is to find the lowest mean with the lowest variance. </w:t>
      </w:r>
      <w:r w:rsidR="00AD48BE">
        <w:t xml:space="preserve">All above means are similar </w:t>
      </w:r>
      <w:r w:rsidR="004448B7">
        <w:t>however the lowest mean with the lowest variance is when we have 5 folds.</w:t>
      </w:r>
    </w:p>
    <w:p w14:paraId="0DADDCC2" w14:textId="61FAC49C" w:rsidR="003A1421" w:rsidRDefault="003A1421" w:rsidP="001D0215">
      <w:pPr>
        <w:spacing w:after="0"/>
      </w:pPr>
    </w:p>
    <w:p w14:paraId="6C556F1C" w14:textId="6C6F5801" w:rsidR="003A1421" w:rsidRDefault="003A1421" w:rsidP="001D0215">
      <w:pPr>
        <w:spacing w:after="0"/>
      </w:pPr>
      <w:r>
        <w:t>b</w:t>
      </w:r>
    </w:p>
    <w:p w14:paraId="068FFD87" w14:textId="1FAE8860" w:rsidR="003A1421" w:rsidRDefault="004165AE" w:rsidP="001D0215">
      <w:pPr>
        <w:spacing w:after="0"/>
      </w:pPr>
      <w:r>
        <w:rPr>
          <w:noProof/>
        </w:rPr>
        <w:lastRenderedPageBreak/>
        <w:drawing>
          <wp:inline distT="0" distB="0" distL="0" distR="0" wp14:anchorId="3E3CF6F2" wp14:editId="1DD6A972">
            <wp:extent cx="5577924" cy="3172691"/>
            <wp:effectExtent l="0" t="0" r="381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6164" t="1802" r="8615" b="7837"/>
                    <a:stretch/>
                  </pic:blipFill>
                  <pic:spPr bwMode="auto">
                    <a:xfrm>
                      <a:off x="0" y="0"/>
                      <a:ext cx="5591156" cy="3180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F0E5D" w14:textId="415F65EA" w:rsidR="001E3B13" w:rsidRDefault="00D4462B" w:rsidP="001D0215">
      <w:pPr>
        <w:spacing w:after="0"/>
      </w:pPr>
      <w:r>
        <w:t xml:space="preserve">I used K = 5 because of the reasons given in part a. it has the least </w:t>
      </w:r>
      <w:r w:rsidR="001E3B13">
        <w:t xml:space="preserve">variation and the smallest mean. I choose C = </w:t>
      </w:r>
      <w:r w:rsidR="006433E6">
        <w:t xml:space="preserve">[1,10,100,1000] to demonstrate the levelling off effect after c reaches a certain value. </w:t>
      </w:r>
      <w:r w:rsidR="00700191">
        <w:t>There is a large change in the mean square error when the value goes from 1 to 10 to 100 but once it gets above 100 the values decreases at a very slow rate.</w:t>
      </w:r>
    </w:p>
    <w:p w14:paraId="03D5A3A5" w14:textId="35F3980E" w:rsidR="00717783" w:rsidRDefault="00717783" w:rsidP="001D0215">
      <w:pPr>
        <w:spacing w:after="0"/>
      </w:pPr>
    </w:p>
    <w:p w14:paraId="5D1D23E1" w14:textId="6235208A" w:rsidR="00717783" w:rsidRDefault="00717783" w:rsidP="001D0215">
      <w:pPr>
        <w:spacing w:after="0"/>
      </w:pPr>
      <w:r>
        <w:t xml:space="preserve">c. Based on this </w:t>
      </w:r>
      <w:proofErr w:type="gramStart"/>
      <w:r>
        <w:t>cross validation</w:t>
      </w:r>
      <w:proofErr w:type="gramEnd"/>
      <w:r>
        <w:t xml:space="preserve"> data I could choose to use C = 100 as </w:t>
      </w:r>
      <w:r w:rsidR="00276F7F">
        <w:t xml:space="preserve">it has reached a levelling off point and the variance is about the same for all except when C=1. </w:t>
      </w:r>
      <w:proofErr w:type="gramStart"/>
      <w:r w:rsidR="003F46AB">
        <w:t>Therefore</w:t>
      </w:r>
      <w:proofErr w:type="gramEnd"/>
      <w:r w:rsidR="003F46AB">
        <w:t xml:space="preserve"> when C = 100</w:t>
      </w:r>
      <w:r w:rsidR="00D26775">
        <w:t xml:space="preserve"> the </w:t>
      </w:r>
      <w:r w:rsidR="000F5F5C">
        <w:t>mean square error as the lowest and the variance is the lowest and there is not a bunch of unnecessary calculations which need to happen for the C = 1000</w:t>
      </w:r>
    </w:p>
    <w:p w14:paraId="37242B02" w14:textId="2B2E2BCB" w:rsidR="00700191" w:rsidRDefault="00700191" w:rsidP="001D0215">
      <w:pPr>
        <w:spacing w:after="0"/>
      </w:pPr>
    </w:p>
    <w:p w14:paraId="2552E689" w14:textId="77FB0F1C" w:rsidR="000F5F5C" w:rsidRDefault="000F5F5C" w:rsidP="001D0215">
      <w:pPr>
        <w:spacing w:after="0"/>
      </w:pPr>
    </w:p>
    <w:p w14:paraId="75BDC856" w14:textId="7AB125A5" w:rsidR="00700191" w:rsidRDefault="00EA4ED4" w:rsidP="001D0215">
      <w:pPr>
        <w:spacing w:after="0"/>
      </w:pPr>
      <w:r>
        <w:rPr>
          <w:noProof/>
        </w:rPr>
        <w:drawing>
          <wp:inline distT="0" distB="0" distL="0" distR="0" wp14:anchorId="3F0A1929" wp14:editId="6EB040C1">
            <wp:extent cx="4883727" cy="2570019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769" t="7660" r="8021" b="8751"/>
                    <a:stretch/>
                  </pic:blipFill>
                  <pic:spPr bwMode="auto">
                    <a:xfrm>
                      <a:off x="0" y="0"/>
                      <a:ext cx="4883825" cy="2570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FE2A64" w14:textId="5DA6230E" w:rsidR="00EA4ED4" w:rsidRDefault="00EA4ED4" w:rsidP="001D0215">
      <w:pPr>
        <w:spacing w:after="0"/>
      </w:pPr>
      <w:r>
        <w:t>d</w:t>
      </w:r>
    </w:p>
    <w:p w14:paraId="3C06B07C" w14:textId="41576C6D" w:rsidR="000F5F5C" w:rsidRDefault="000F5F5C" w:rsidP="001D0215">
      <w:pPr>
        <w:spacing w:after="0"/>
      </w:pPr>
    </w:p>
    <w:p w14:paraId="023D6F35" w14:textId="09E0012D" w:rsidR="000F5F5C" w:rsidRDefault="000F5F5C" w:rsidP="001D0215">
      <w:pPr>
        <w:spacing w:after="0"/>
      </w:pPr>
    </w:p>
    <w:p w14:paraId="0F653932" w14:textId="21407B45" w:rsidR="000F5F5C" w:rsidRDefault="000F5F5C" w:rsidP="001D0215">
      <w:pPr>
        <w:spacing w:after="0"/>
      </w:pPr>
    </w:p>
    <w:p w14:paraId="41C5BDAA" w14:textId="77777777" w:rsidR="00230A78" w:rsidRDefault="00230A78" w:rsidP="001D0215">
      <w:pPr>
        <w:spacing w:after="0"/>
      </w:pPr>
    </w:p>
    <w:p w14:paraId="4966F237" w14:textId="613850A4" w:rsidR="000F5F5C" w:rsidRDefault="000F5F5C" w:rsidP="001D0215">
      <w:pPr>
        <w:spacing w:after="0"/>
      </w:pPr>
      <w:r>
        <w:lastRenderedPageBreak/>
        <w:t>Code Appendix:</w:t>
      </w:r>
    </w:p>
    <w:p w14:paraId="1234E54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ump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as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np</w:t>
      </w:r>
    </w:p>
    <w:p w14:paraId="124DB62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pandas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as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pd</w:t>
      </w:r>
    </w:p>
    <w:p w14:paraId="4A51E7A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array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array</w:t>
      </w:r>
    </w:p>
    <w:p w14:paraId="4332058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atplotlib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yplo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as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proofErr w:type="spellEnd"/>
    </w:p>
    <w:p w14:paraId="710B0DE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mpl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oolkits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plot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3d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Axes3D</w:t>
      </w:r>
    </w:p>
    <w:p w14:paraId="5020DBB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reprocessing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olynomialFeatures</w:t>
      </w:r>
      <w:proofErr w:type="spellEnd"/>
    </w:p>
    <w:p w14:paraId="1799C6F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</w:p>
    <w:p w14:paraId="0171954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Ridge</w:t>
      </w:r>
    </w:p>
    <w:p w14:paraId="7D79293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Lasso</w:t>
      </w:r>
    </w:p>
    <w:p w14:paraId="2C304F4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_selection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Fold</w:t>
      </w:r>
      <w:proofErr w:type="spellEnd"/>
    </w:p>
    <w:p w14:paraId="545DF95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_selection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ross_val_score</w:t>
      </w:r>
      <w:proofErr w:type="spellEnd"/>
    </w:p>
    <w:p w14:paraId="343327F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klear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trics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import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an_squared_error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</w:p>
    <w:p w14:paraId="299112C3" w14:textId="77777777" w:rsidR="009A0277" w:rsidRPr="009A0277" w:rsidRDefault="009A0277" w:rsidP="009A027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3D89892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def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lot3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Ytest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legen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:</w:t>
      </w:r>
    </w:p>
    <w:p w14:paraId="605E52A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fig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gur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1D95120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ig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dd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ubplo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1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projection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3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7AE1761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atter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olor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black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367BA77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atter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olor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gree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marker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40D393A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eg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egen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0FD48CA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itle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atthew Flynn 17327199, Part 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68254087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7829750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697B5C4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z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Targe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3C907F7D" w14:textId="77777777" w:rsidR="009A0277" w:rsidRPr="009A0277" w:rsidRDefault="009A0277" w:rsidP="009A027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0E77BAE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read in the data taken from week 2</w:t>
      </w:r>
    </w:p>
    <w:p w14:paraId="2248DC6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(</w:t>
      </w:r>
      <w:proofErr w:type="spellStart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) a, </w:t>
      </w:r>
      <w:proofErr w:type="gramStart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Read</w:t>
      </w:r>
      <w:proofErr w:type="gramEnd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in data and display it in a 3d diagram</w:t>
      </w:r>
    </w:p>
    <w:p w14:paraId="603BF14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df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ead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csv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week3.csv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omment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76A4CBF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1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d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loc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2B30ECD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2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d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loc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0EFBAE2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olumn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stack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x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68540BA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y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d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loc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7B4F82B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3457B00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ot </w:t>
      </w:r>
      <w:r w:rsidRPr="009A0277">
        <w:rPr>
          <w:rFonts w:ascii="Consolas" w:eastAsia="Times New Roman" w:hAnsi="Consolas" w:cs="Times New Roman"/>
          <w:color w:val="FF6C60"/>
          <w:sz w:val="21"/>
          <w:szCs w:val="21"/>
          <w:lang w:eastAsia="en-IE"/>
        </w:rPr>
        <w:t>3d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figure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taken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rom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his code</w:t>
      </w:r>
    </w:p>
    <w:p w14:paraId="2307EF4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ig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gur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02744E1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ig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dd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ubplo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1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projection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3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42E5930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atter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7C45CA2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itle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atthew Flynn 17327199, Part 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 A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1C6A53B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361ADAB7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3F4577A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z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Targe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670BD49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how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4BE8D63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3E6FD36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(</w:t>
      </w:r>
      <w:proofErr w:type="spellStart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) b add polynomial features up to power of 5 </w:t>
      </w:r>
    </w:p>
    <w:p w14:paraId="630CF55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then train a lasso regression model for C = 1, 10 ,1000</w:t>
      </w:r>
    </w:p>
    <w:p w14:paraId="032C36C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523DA6D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223745D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lastRenderedPageBreak/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3D7EA2D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proofErr w:type="gramStart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print(</w:t>
      </w:r>
      <w:proofErr w:type="gramEnd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)</w:t>
      </w:r>
    </w:p>
    <w:p w14:paraId="3E390CB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)</w:t>
      </w:r>
    </w:p>
    <w:p w14:paraId="2DAA55D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asso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7AAC3F9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i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coef</w:t>
      </w:r>
      <w:proofErr w:type="spellEnd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_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oef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3D109B4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i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intercept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_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ntercept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1221D1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54C369A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(</w:t>
      </w:r>
      <w:proofErr w:type="spellStart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) c predictions vs test data.</w:t>
      </w:r>
    </w:p>
    <w:p w14:paraId="67B810A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]</w:t>
      </w:r>
    </w:p>
    <w:p w14:paraId="1B63448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A49174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ig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gur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710E107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grid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inspac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-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39BC9F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gri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4A9F6C2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j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gri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6106190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[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j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41FBB04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6FA5B81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393CAE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17DAFE1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egend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test Data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Lasso 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]</w:t>
      </w:r>
    </w:p>
    <w:p w14:paraId="4751B45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247FF8C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)</w:t>
      </w:r>
    </w:p>
    <w:p w14:paraId="5C7779E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asso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6E8B7E2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edic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7874BBE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lot3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test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egen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315A277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how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6AA9259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761433D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(e)</w:t>
      </w:r>
    </w:p>
    <w:p w14:paraId="001600C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hen train a Ridge regression model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 =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</w:p>
    <w:p w14:paraId="67295A6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387E7937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66FCF8E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11E5085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idg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)</w:t>
      </w:r>
    </w:p>
    <w:p w14:paraId="1A7EA0D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ridge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06ED35C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i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coef</w:t>
      </w:r>
      <w:proofErr w:type="spellEnd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idge_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oef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55347BF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i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intercept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idge_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ntercept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5985864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727E3FA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]</w:t>
      </w:r>
    </w:p>
    <w:p w14:paraId="705D5B1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87C3E6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grid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inspac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-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6173909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gri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297E1AF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j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gri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65DE2F9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[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j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17D5230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66AD959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test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2C5097B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2AD9743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egend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test Data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Ridge 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]</w:t>
      </w:r>
    </w:p>
    <w:p w14:paraId="734B496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2A4CBB5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fig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gur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5CBB728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lastRenderedPageBreak/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idg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1E25D6A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ridge_model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2CA77E5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l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edic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30A6644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ig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dd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ubplo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1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projection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3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7A62237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atter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olor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black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21F6F84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atter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: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tes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olor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gree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marker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)</w:t>
      </w:r>
    </w:p>
    <w:p w14:paraId="1AA06FD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eg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egen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17EEC0E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itle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atthew Flynn 17327199, Part 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 e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3D6C24A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78C8063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eature 2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2CA3787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a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et_zlabel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Targe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1651839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how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5032E6B7" w14:textId="77777777" w:rsidR="009A0277" w:rsidRPr="009A0277" w:rsidRDefault="009A0277" w:rsidP="009A027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br/>
      </w:r>
    </w:p>
    <w:p w14:paraId="4BC9DBA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ii (a)</w:t>
      </w:r>
    </w:p>
    <w:p w14:paraId="19FCD2C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_star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</w:p>
    <w:p w14:paraId="132F548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19CB251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old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5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215A15C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fol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180359C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KFol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n_splits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5396F36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model =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_star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)</w:t>
      </w:r>
    </w:p>
    <w:p w14:paraId="6104189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test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pli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:</w:t>
      </w:r>
    </w:p>
    <w:p w14:paraId="7530742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5EE5F74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scores = 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ross_val_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ore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x_Pol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cv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scoring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neg_mean_squared_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374D491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gram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i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ean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ores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+/-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cores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t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)</w:t>
      </w:r>
    </w:p>
    <w:p w14:paraId="2AF91A4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3172988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ii graphing b</w:t>
      </w:r>
    </w:p>
    <w:p w14:paraId="14520807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2A0AA2A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an_error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]</w:t>
      </w:r>
    </w:p>
    <w:p w14:paraId="750DA2C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td_error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272B61A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464EDD2C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5A87CB1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KFol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n_splits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2686C64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1B70C5D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model =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linear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Lasso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5061B5B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rainer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tester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pl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:</w:t>
      </w:r>
    </w:p>
    <w:p w14:paraId="4F85490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474F950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edic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est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5315985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m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_squared_error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est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7E83320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an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)</w:t>
      </w:r>
    </w:p>
    <w:p w14:paraId="0A23154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td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t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)</w:t>
      </w:r>
    </w:p>
    <w:p w14:paraId="7EF328D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c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on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size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8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5173A6B6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itl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atthew Flynn 17327199 part 2 b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5CCF7AD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rcParams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'</w:t>
      </w:r>
      <w:proofErr w:type="spellStart"/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figure.constrained_layout.use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']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True</w:t>
      </w:r>
    </w:p>
    <w:p w14:paraId="1EA88B6F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errorbar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_error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yerr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td_error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linewidth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4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2F9E86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label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0856AC44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label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ean square 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001B5A3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lastRenderedPageBreak/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how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345FA0BB" w14:textId="77777777" w:rsidR="009A0277" w:rsidRPr="009A0277" w:rsidRDefault="009A0277" w:rsidP="009A027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</w:p>
    <w:p w14:paraId="53A5EFB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i/>
          <w:iCs/>
          <w:color w:val="6C6C66"/>
          <w:sz w:val="21"/>
          <w:szCs w:val="21"/>
          <w:lang w:eastAsia="en-IE"/>
        </w:rPr>
        <w:t>#</w:t>
      </w:r>
      <w:r w:rsidRPr="009A0277">
        <w:rPr>
          <w:rFonts w:ascii="Consolas" w:eastAsia="Times New Roman" w:hAnsi="Consolas" w:cs="Times New Roman"/>
          <w:i/>
          <w:iCs/>
          <w:color w:val="747C84"/>
          <w:sz w:val="21"/>
          <w:szCs w:val="21"/>
          <w:lang w:eastAsia="en-IE"/>
        </w:rPr>
        <w:t> ii (d)</w:t>
      </w:r>
    </w:p>
    <w:p w14:paraId="1FEB0AAA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an_error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]</w:t>
      </w:r>
    </w:p>
    <w:p w14:paraId="1704EFE8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td_error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33744A15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0F4AE75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C =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0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</w:t>
      </w:r>
    </w:p>
    <w:p w14:paraId="4798C02E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olynomialFeatures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5</w:t>
      </w:r>
      <w:proofErr w:type="gramStart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gram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_transform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4A116F9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:</w:t>
      </w:r>
    </w:p>
    <w:p w14:paraId="19F1D2C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f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KFold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n_splits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0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6D2F4872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model = 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Ridge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alpha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1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/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2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*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i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49FB33CD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for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rainer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proofErr w:type="gram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tester </w:t>
      </w:r>
      <w:r w:rsidRPr="009A0277">
        <w:rPr>
          <w:rFonts w:ascii="Consolas" w:eastAsia="Times New Roman" w:hAnsi="Consolas" w:cs="Times New Roman"/>
          <w:color w:val="FF73FD"/>
          <w:sz w:val="21"/>
          <w:szCs w:val="21"/>
          <w:lang w:eastAsia="en-IE"/>
        </w:rPr>
        <w:t>in</w:t>
      </w: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k_f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pl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:</w:t>
      </w:r>
    </w:p>
    <w:p w14:paraId="44FF1903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fi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rain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096F644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=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odel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predict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_Pol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est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)</w:t>
      </w:r>
    </w:p>
    <w:p w14:paraId="1165D52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    </w:t>
      </w: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tm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_squared_error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[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este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],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test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)</w:t>
      </w:r>
    </w:p>
    <w:p w14:paraId="0AADF95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mean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)</w:t>
      </w:r>
    </w:p>
    <w:p w14:paraId="4F43CB89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    </w:t>
      </w:r>
      <w:proofErr w:type="spell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std_</w:t>
      </w:r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ppend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np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array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mp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t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)</w:t>
      </w:r>
    </w:p>
    <w:p w14:paraId="76E41870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errorbar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C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mean_error</w:t>
      </w:r>
      <w:proofErr w:type="spellEnd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proofErr w:type="spellStart"/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yerr</w:t>
      </w:r>
      <w:proofErr w:type="spellEnd"/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proofErr w:type="spellStart"/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td_error</w:t>
      </w:r>
      <w:proofErr w:type="spell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,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 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linewidth</w:t>
      </w:r>
      <w:r w:rsidRPr="009A0277">
        <w:rPr>
          <w:rFonts w:ascii="Consolas" w:eastAsia="Times New Roman" w:hAnsi="Consolas" w:cs="Times New Roman"/>
          <w:color w:val="D4D4D4"/>
          <w:sz w:val="21"/>
          <w:szCs w:val="21"/>
          <w:lang w:eastAsia="en-IE"/>
        </w:rPr>
        <w:t>=</w:t>
      </w:r>
      <w:r w:rsidRPr="009A0277">
        <w:rPr>
          <w:rFonts w:ascii="Consolas" w:eastAsia="Times New Roman" w:hAnsi="Consolas" w:cs="Times New Roman"/>
          <w:color w:val="E9C062"/>
          <w:sz w:val="21"/>
          <w:szCs w:val="21"/>
          <w:lang w:eastAsia="en-IE"/>
        </w:rPr>
        <w:t>4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)</w:t>
      </w:r>
    </w:p>
    <w:p w14:paraId="278A8071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title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atthew Flynn 17327199 part 2 d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076E3D5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xlabel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C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2B34786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ylabel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"</w:t>
      </w:r>
      <w:r w:rsidRPr="009A0277">
        <w:rPr>
          <w:rFonts w:ascii="Consolas" w:eastAsia="Times New Roman" w:hAnsi="Consolas" w:cs="Times New Roman"/>
          <w:color w:val="A8FF60"/>
          <w:sz w:val="21"/>
          <w:szCs w:val="21"/>
          <w:lang w:eastAsia="en-IE"/>
        </w:rPr>
        <w:t>mean square error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")</w:t>
      </w:r>
    </w:p>
    <w:p w14:paraId="16FC68BB" w14:textId="77777777" w:rsidR="009A0277" w:rsidRPr="009A0277" w:rsidRDefault="009A0277" w:rsidP="009A027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</w:pPr>
      <w:proofErr w:type="spellStart"/>
      <w:proofErr w:type="gramStart"/>
      <w:r w:rsidRPr="009A0277">
        <w:rPr>
          <w:rFonts w:ascii="Consolas" w:eastAsia="Times New Roman" w:hAnsi="Consolas" w:cs="Times New Roman"/>
          <w:color w:val="DDDDDD"/>
          <w:sz w:val="21"/>
          <w:szCs w:val="21"/>
          <w:lang w:eastAsia="en-IE"/>
        </w:rPr>
        <w:t>plt</w:t>
      </w:r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.</w:t>
      </w:r>
      <w:r w:rsidRPr="009A0277">
        <w:rPr>
          <w:rFonts w:ascii="Consolas" w:eastAsia="Times New Roman" w:hAnsi="Consolas" w:cs="Times New Roman"/>
          <w:color w:val="96CBFE"/>
          <w:sz w:val="21"/>
          <w:szCs w:val="21"/>
          <w:lang w:eastAsia="en-IE"/>
        </w:rPr>
        <w:t>show</w:t>
      </w:r>
      <w:proofErr w:type="spellEnd"/>
      <w:proofErr w:type="gramEnd"/>
      <w:r w:rsidRPr="009A0277">
        <w:rPr>
          <w:rFonts w:ascii="Consolas" w:eastAsia="Times New Roman" w:hAnsi="Consolas" w:cs="Times New Roman"/>
          <w:color w:val="B5B3AA"/>
          <w:sz w:val="21"/>
          <w:szCs w:val="21"/>
          <w:lang w:eastAsia="en-IE"/>
        </w:rPr>
        <w:t>()</w:t>
      </w:r>
    </w:p>
    <w:p w14:paraId="487A8D60" w14:textId="77777777" w:rsidR="000F5F5C" w:rsidRDefault="000F5F5C" w:rsidP="001D0215">
      <w:pPr>
        <w:spacing w:after="0"/>
      </w:pPr>
    </w:p>
    <w:sectPr w:rsidR="000F5F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NjM1MTQyNzUxsbBQ0lEKTi0uzszPAykwrgUAuKzM9ywAAAA="/>
  </w:docVars>
  <w:rsids>
    <w:rsidRoot w:val="002556FB"/>
    <w:rsid w:val="000179C5"/>
    <w:rsid w:val="00024912"/>
    <w:rsid w:val="00054DB1"/>
    <w:rsid w:val="00081C69"/>
    <w:rsid w:val="00083E2E"/>
    <w:rsid w:val="000F5F5C"/>
    <w:rsid w:val="00144BC7"/>
    <w:rsid w:val="00152DE4"/>
    <w:rsid w:val="00164104"/>
    <w:rsid w:val="001B5951"/>
    <w:rsid w:val="001D0215"/>
    <w:rsid w:val="001E3B13"/>
    <w:rsid w:val="00207BE4"/>
    <w:rsid w:val="00230A78"/>
    <w:rsid w:val="0024040B"/>
    <w:rsid w:val="002556FB"/>
    <w:rsid w:val="00276F7F"/>
    <w:rsid w:val="002B3533"/>
    <w:rsid w:val="002E0485"/>
    <w:rsid w:val="002E23C0"/>
    <w:rsid w:val="0030769E"/>
    <w:rsid w:val="003A1421"/>
    <w:rsid w:val="003B5873"/>
    <w:rsid w:val="003C037D"/>
    <w:rsid w:val="003D43D1"/>
    <w:rsid w:val="003F46AB"/>
    <w:rsid w:val="004165AE"/>
    <w:rsid w:val="004448B7"/>
    <w:rsid w:val="00455590"/>
    <w:rsid w:val="004B5D84"/>
    <w:rsid w:val="004B631B"/>
    <w:rsid w:val="004B6C22"/>
    <w:rsid w:val="00507AF9"/>
    <w:rsid w:val="0052746B"/>
    <w:rsid w:val="005310B6"/>
    <w:rsid w:val="00556630"/>
    <w:rsid w:val="00572D71"/>
    <w:rsid w:val="00576D3E"/>
    <w:rsid w:val="00586C0B"/>
    <w:rsid w:val="00595CA6"/>
    <w:rsid w:val="005F6DAD"/>
    <w:rsid w:val="006433E6"/>
    <w:rsid w:val="006437DE"/>
    <w:rsid w:val="0067767B"/>
    <w:rsid w:val="006A6AFC"/>
    <w:rsid w:val="006A6D2B"/>
    <w:rsid w:val="006E13A1"/>
    <w:rsid w:val="006F2159"/>
    <w:rsid w:val="00700191"/>
    <w:rsid w:val="007004CC"/>
    <w:rsid w:val="00701791"/>
    <w:rsid w:val="00717783"/>
    <w:rsid w:val="00730841"/>
    <w:rsid w:val="007939D7"/>
    <w:rsid w:val="007A464A"/>
    <w:rsid w:val="007F106F"/>
    <w:rsid w:val="008500AD"/>
    <w:rsid w:val="00851918"/>
    <w:rsid w:val="008B02B0"/>
    <w:rsid w:val="008B5C0D"/>
    <w:rsid w:val="008E6BBD"/>
    <w:rsid w:val="0091320B"/>
    <w:rsid w:val="00926C8F"/>
    <w:rsid w:val="00941FEC"/>
    <w:rsid w:val="00956E82"/>
    <w:rsid w:val="00970148"/>
    <w:rsid w:val="00996A0B"/>
    <w:rsid w:val="009A0277"/>
    <w:rsid w:val="009C0157"/>
    <w:rsid w:val="009C2ECC"/>
    <w:rsid w:val="00A17EB0"/>
    <w:rsid w:val="00A33560"/>
    <w:rsid w:val="00A46E02"/>
    <w:rsid w:val="00A82C98"/>
    <w:rsid w:val="00AD48BE"/>
    <w:rsid w:val="00AF490A"/>
    <w:rsid w:val="00B20709"/>
    <w:rsid w:val="00B25C52"/>
    <w:rsid w:val="00B4141A"/>
    <w:rsid w:val="00B641DB"/>
    <w:rsid w:val="00B67C36"/>
    <w:rsid w:val="00B914CD"/>
    <w:rsid w:val="00BF67CA"/>
    <w:rsid w:val="00C0662E"/>
    <w:rsid w:val="00C851F6"/>
    <w:rsid w:val="00C95C71"/>
    <w:rsid w:val="00CB48FD"/>
    <w:rsid w:val="00CF76FC"/>
    <w:rsid w:val="00CF795C"/>
    <w:rsid w:val="00D10F75"/>
    <w:rsid w:val="00D14B38"/>
    <w:rsid w:val="00D26775"/>
    <w:rsid w:val="00D36081"/>
    <w:rsid w:val="00D4462B"/>
    <w:rsid w:val="00D7769A"/>
    <w:rsid w:val="00DA34B2"/>
    <w:rsid w:val="00DF4D55"/>
    <w:rsid w:val="00E156AD"/>
    <w:rsid w:val="00E16A28"/>
    <w:rsid w:val="00E9742A"/>
    <w:rsid w:val="00EA4ED4"/>
    <w:rsid w:val="00EA5B69"/>
    <w:rsid w:val="00EA671A"/>
    <w:rsid w:val="00EE2A78"/>
    <w:rsid w:val="00F03F74"/>
    <w:rsid w:val="00F32C46"/>
    <w:rsid w:val="00F44BD5"/>
    <w:rsid w:val="00F72FB4"/>
    <w:rsid w:val="00F84011"/>
    <w:rsid w:val="00FA2860"/>
    <w:rsid w:val="00FB0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290FF"/>
  <w15:chartTrackingRefBased/>
  <w15:docId w15:val="{95403576-E443-45DA-8D12-E8E390612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36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1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9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1</Pages>
  <Words>1698</Words>
  <Characters>9679</Characters>
  <Application>Microsoft Office Word</Application>
  <DocSecurity>0</DocSecurity>
  <Lines>80</Lines>
  <Paragraphs>22</Paragraphs>
  <ScaleCrop>false</ScaleCrop>
  <Company/>
  <LinksUpToDate>false</LinksUpToDate>
  <CharactersWithSpaces>1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10</cp:revision>
  <cp:lastPrinted>2020-10-29T17:01:00Z</cp:lastPrinted>
  <dcterms:created xsi:type="dcterms:W3CDTF">2020-10-29T09:15:00Z</dcterms:created>
  <dcterms:modified xsi:type="dcterms:W3CDTF">2020-10-29T17:02:00Z</dcterms:modified>
</cp:coreProperties>
</file>